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971C8" w14:textId="57A4B9EF" w:rsidR="00A07F3A" w:rsidRPr="00EA76CD" w:rsidRDefault="00D378DE" w:rsidP="00F12142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EA76CD">
        <w:rPr>
          <w:rFonts w:asciiTheme="minorHAnsi" w:hAnsiTheme="minorHAnsi" w:cstheme="minorHAnsi"/>
          <w:b/>
          <w:bCs/>
          <w:sz w:val="22"/>
          <w:szCs w:val="22"/>
          <w:lang w:val="pl-PL"/>
        </w:rPr>
        <w:t>Załącznik nr 1</w:t>
      </w:r>
    </w:p>
    <w:p w14:paraId="1783C740" w14:textId="0C8552E6" w:rsidR="00EC3E13" w:rsidRPr="00067DEB" w:rsidRDefault="00DA38C0" w:rsidP="00067DEB">
      <w:pPr>
        <w:spacing w:after="0" w:line="240" w:lineRule="auto"/>
        <w:jc w:val="center"/>
        <w:rPr>
          <w:rFonts w:asciiTheme="minorHAnsi" w:hAnsiTheme="minorHAnsi" w:cstheme="minorHAnsi"/>
          <w:color w:val="00B0F0"/>
          <w:sz w:val="28"/>
          <w:szCs w:val="28"/>
          <w:shd w:val="clear" w:color="auto" w:fill="FFFFFF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067DEB">
        <w:rPr>
          <w:rFonts w:asciiTheme="minorHAnsi" w:hAnsiTheme="minorHAnsi" w:cstheme="minorHAnsi"/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ZABLON WNIOSKU KONKURSOWEGO</w:t>
      </w:r>
      <w:r w:rsidR="00EA76CD" w:rsidRPr="00067DEB">
        <w:rPr>
          <w:rFonts w:asciiTheme="minorHAnsi" w:hAnsiTheme="minorHAnsi" w:cstheme="minorHAnsi"/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B97DB5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„PUT </w:t>
      </w:r>
      <w:proofErr w:type="spellStart"/>
      <w:r w:rsidR="00B97DB5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tarT</w:t>
      </w:r>
      <w:r w:rsidR="00EA76CD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-uP</w:t>
      </w:r>
      <w:proofErr w:type="spellEnd"/>
      <w:r w:rsidR="001B3EF4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– II</w:t>
      </w:r>
      <w:r w:rsidR="00BF1724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</w:t>
      </w:r>
      <w:r w:rsidR="001B3EF4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Edycja</w:t>
      </w:r>
      <w:r w:rsidR="00EA76CD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”</w:t>
      </w:r>
      <w:r w:rsidR="00C305ED" w:rsidRPr="00067DEB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– FAZA 1</w:t>
      </w:r>
    </w:p>
    <w:p w14:paraId="0F6B9C79" w14:textId="24FBFCEC" w:rsidR="00D378DE" w:rsidRPr="00EA76CD" w:rsidRDefault="00D378DE" w:rsidP="00EA76CD">
      <w:pPr>
        <w:spacing w:after="0" w:line="240" w:lineRule="auto"/>
        <w:jc w:val="center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7796"/>
      </w:tblGrid>
      <w:tr w:rsidR="00ED7B0A" w:rsidRPr="00107F5B" w14:paraId="448A60CD" w14:textId="77777777" w:rsidTr="00524054">
        <w:trPr>
          <w:trHeight w:val="616"/>
        </w:trPr>
        <w:tc>
          <w:tcPr>
            <w:tcW w:w="2122" w:type="dxa"/>
            <w:shd w:val="clear" w:color="auto" w:fill="E7E6E6" w:themeFill="background2"/>
          </w:tcPr>
          <w:p w14:paraId="7F0EFD0A" w14:textId="1F67C436" w:rsidR="00ED7B0A" w:rsidRDefault="00ED7B0A" w:rsidP="00ED7B0A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pl-PL"/>
              </w:rPr>
            </w:pPr>
            <w:r w:rsidRPr="00ED7B0A">
              <w:rPr>
                <w:rFonts w:asciiTheme="minorHAnsi" w:hAnsiTheme="minorHAnsi" w:cstheme="minorHAnsi"/>
                <w:b/>
                <w:bCs/>
                <w:lang w:val="pl-PL"/>
              </w:rPr>
              <w:t>Nr wniosku</w:t>
            </w:r>
            <w:r>
              <w:rPr>
                <w:rFonts w:asciiTheme="minorHAnsi" w:hAnsiTheme="minorHAnsi" w:cstheme="minorHAnsi"/>
                <w:b/>
                <w:bCs/>
                <w:lang w:val="pl-PL"/>
              </w:rPr>
              <w:t>:</w:t>
            </w:r>
            <w:r>
              <w:rPr>
                <w:rFonts w:asciiTheme="minorHAnsi" w:hAnsiTheme="minorHAnsi" w:cstheme="minorHAnsi"/>
                <w:lang w:val="pl-PL"/>
              </w:rPr>
              <w:t xml:space="preserve"> </w:t>
            </w:r>
          </w:p>
          <w:p w14:paraId="2A6AA699" w14:textId="2A3DC97F" w:rsidR="00ED7B0A" w:rsidRDefault="00ED7B0A" w:rsidP="00ED7B0A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pl-PL"/>
              </w:rPr>
            </w:pPr>
            <w:r w:rsidRPr="00ED7B0A">
              <w:rPr>
                <w:rFonts w:asciiTheme="minorHAnsi" w:hAnsiTheme="minorHAnsi" w:cstheme="minorHAnsi"/>
                <w:i/>
                <w:iCs/>
                <w:sz w:val="18"/>
                <w:szCs w:val="18"/>
                <w:lang w:val="pl-PL"/>
              </w:rPr>
              <w:t>(wypełnia organizator)</w:t>
            </w:r>
          </w:p>
        </w:tc>
        <w:tc>
          <w:tcPr>
            <w:tcW w:w="7796" w:type="dxa"/>
            <w:shd w:val="clear" w:color="auto" w:fill="E7E6E6" w:themeFill="background2"/>
          </w:tcPr>
          <w:p w14:paraId="2C86A590" w14:textId="57731BC2" w:rsidR="00ED7B0A" w:rsidRPr="00EA76CD" w:rsidRDefault="00ED7B0A" w:rsidP="00ED7B0A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F2579B" w14:paraId="7D3332FD" w14:textId="77777777" w:rsidTr="00A07F3A">
        <w:tc>
          <w:tcPr>
            <w:tcW w:w="9918" w:type="dxa"/>
            <w:gridSpan w:val="2"/>
          </w:tcPr>
          <w:p w14:paraId="2E5E92D1" w14:textId="13D4E824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Dane uczestników konkursu (ma</w:t>
            </w:r>
            <w:r w:rsidR="00107F5B">
              <w:rPr>
                <w:rFonts w:asciiTheme="minorHAnsi" w:hAnsiTheme="minorHAnsi" w:cstheme="minorHAnsi"/>
                <w:lang w:val="pl-PL"/>
              </w:rPr>
              <w:t>ks.</w:t>
            </w:r>
            <w:r w:rsidRPr="00EA76CD">
              <w:rPr>
                <w:rFonts w:asciiTheme="minorHAnsi" w:hAnsiTheme="minorHAnsi" w:cstheme="minorHAnsi"/>
                <w:lang w:val="pl-PL"/>
              </w:rPr>
              <w:t xml:space="preserve"> 5 uczestników)</w:t>
            </w:r>
          </w:p>
        </w:tc>
      </w:tr>
      <w:tr w:rsidR="00D378DE" w:rsidRPr="00EC3E13" w14:paraId="50B5B0CC" w14:textId="77777777" w:rsidTr="00A07F3A">
        <w:tc>
          <w:tcPr>
            <w:tcW w:w="2122" w:type="dxa"/>
          </w:tcPr>
          <w:p w14:paraId="303816A9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Imię</w:t>
            </w:r>
          </w:p>
        </w:tc>
        <w:tc>
          <w:tcPr>
            <w:tcW w:w="7796" w:type="dxa"/>
          </w:tcPr>
          <w:p w14:paraId="72CA29E2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EC3E13" w14:paraId="5CF79A0A" w14:textId="77777777" w:rsidTr="00A07F3A">
        <w:tc>
          <w:tcPr>
            <w:tcW w:w="2122" w:type="dxa"/>
          </w:tcPr>
          <w:p w14:paraId="654C58F3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Nazwisko</w:t>
            </w:r>
          </w:p>
        </w:tc>
        <w:tc>
          <w:tcPr>
            <w:tcW w:w="7796" w:type="dxa"/>
          </w:tcPr>
          <w:p w14:paraId="3CFD501F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EC3E13" w14:paraId="1AC314B7" w14:textId="77777777" w:rsidTr="00A07F3A">
        <w:tc>
          <w:tcPr>
            <w:tcW w:w="2122" w:type="dxa"/>
          </w:tcPr>
          <w:p w14:paraId="21DD573D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Student/Doktorant</w:t>
            </w:r>
          </w:p>
        </w:tc>
        <w:tc>
          <w:tcPr>
            <w:tcW w:w="7796" w:type="dxa"/>
          </w:tcPr>
          <w:p w14:paraId="43687E53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EC3E13" w14:paraId="269CB856" w14:textId="77777777" w:rsidTr="00A07F3A">
        <w:tc>
          <w:tcPr>
            <w:tcW w:w="2122" w:type="dxa"/>
          </w:tcPr>
          <w:p w14:paraId="48FE6CCC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Wydział</w:t>
            </w:r>
          </w:p>
        </w:tc>
        <w:tc>
          <w:tcPr>
            <w:tcW w:w="7796" w:type="dxa"/>
          </w:tcPr>
          <w:p w14:paraId="63A0B06A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EC3E13" w14:paraId="46EF41C8" w14:textId="77777777" w:rsidTr="00A07F3A">
        <w:tc>
          <w:tcPr>
            <w:tcW w:w="2122" w:type="dxa"/>
          </w:tcPr>
          <w:p w14:paraId="65588F4F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Kierunek</w:t>
            </w:r>
          </w:p>
        </w:tc>
        <w:tc>
          <w:tcPr>
            <w:tcW w:w="7796" w:type="dxa"/>
          </w:tcPr>
          <w:p w14:paraId="117EC243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EC3E13" w14:paraId="205D45A7" w14:textId="77777777" w:rsidTr="00A07F3A">
        <w:tc>
          <w:tcPr>
            <w:tcW w:w="2122" w:type="dxa"/>
          </w:tcPr>
          <w:p w14:paraId="63BB6D65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Stopień studiów</w:t>
            </w:r>
          </w:p>
        </w:tc>
        <w:tc>
          <w:tcPr>
            <w:tcW w:w="7796" w:type="dxa"/>
          </w:tcPr>
          <w:p w14:paraId="2860B06E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D378DE" w:rsidRPr="00EC3E13" w14:paraId="73E62032" w14:textId="77777777" w:rsidTr="00A07F3A">
        <w:tc>
          <w:tcPr>
            <w:tcW w:w="2122" w:type="dxa"/>
          </w:tcPr>
          <w:p w14:paraId="3545DB67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Rok studiów</w:t>
            </w:r>
          </w:p>
        </w:tc>
        <w:tc>
          <w:tcPr>
            <w:tcW w:w="7796" w:type="dxa"/>
          </w:tcPr>
          <w:p w14:paraId="53FEE00C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E07D00" w:rsidRPr="00EC3E13" w14:paraId="0560ED9F" w14:textId="77777777" w:rsidTr="00A07F3A">
        <w:tc>
          <w:tcPr>
            <w:tcW w:w="2122" w:type="dxa"/>
          </w:tcPr>
          <w:p w14:paraId="6B54D2CD" w14:textId="63F87486" w:rsidR="00E07D00" w:rsidRPr="00EA76CD" w:rsidRDefault="00E07D00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Nr telefonu</w:t>
            </w:r>
          </w:p>
        </w:tc>
        <w:tc>
          <w:tcPr>
            <w:tcW w:w="7796" w:type="dxa"/>
          </w:tcPr>
          <w:p w14:paraId="3027E3F5" w14:textId="77777777" w:rsidR="00E07D00" w:rsidRPr="00EA76CD" w:rsidRDefault="00E07D00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156432" w:rsidRPr="00EC3E13" w14:paraId="6E31EB1A" w14:textId="77777777" w:rsidTr="00A07F3A">
        <w:tc>
          <w:tcPr>
            <w:tcW w:w="2122" w:type="dxa"/>
          </w:tcPr>
          <w:p w14:paraId="5B6FAA5A" w14:textId="27393F9E" w:rsidR="00156432" w:rsidRDefault="00156432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E-mail</w:t>
            </w:r>
          </w:p>
        </w:tc>
        <w:tc>
          <w:tcPr>
            <w:tcW w:w="7796" w:type="dxa"/>
          </w:tcPr>
          <w:p w14:paraId="65E71C34" w14:textId="77777777" w:rsidR="00156432" w:rsidRPr="00EA76CD" w:rsidRDefault="00156432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4D15DD" w:rsidRPr="00EC3E13" w14:paraId="20C10FA0" w14:textId="77777777" w:rsidTr="00A07F3A">
        <w:tc>
          <w:tcPr>
            <w:tcW w:w="2122" w:type="dxa"/>
          </w:tcPr>
          <w:p w14:paraId="470C7170" w14:textId="479EF7D3" w:rsidR="004D15DD" w:rsidRDefault="004D15DD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Numer albumu</w:t>
            </w:r>
          </w:p>
        </w:tc>
        <w:tc>
          <w:tcPr>
            <w:tcW w:w="7796" w:type="dxa"/>
          </w:tcPr>
          <w:p w14:paraId="4368A64F" w14:textId="77777777" w:rsidR="004D15DD" w:rsidRPr="00EA76CD" w:rsidRDefault="004D15DD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bookmarkStart w:id="0" w:name="_GoBack"/>
            <w:bookmarkEnd w:id="0"/>
          </w:p>
        </w:tc>
      </w:tr>
    </w:tbl>
    <w:p w14:paraId="5E6E1752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8"/>
      </w:tblGrid>
      <w:tr w:rsidR="00D378DE" w:rsidRPr="00F2579B" w14:paraId="46FFC8D4" w14:textId="77777777" w:rsidTr="00A07F3A">
        <w:tc>
          <w:tcPr>
            <w:tcW w:w="9918" w:type="dxa"/>
          </w:tcPr>
          <w:p w14:paraId="40819A0D" w14:textId="69DA59CF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Proponowana nazwa projektu (ma</w:t>
            </w:r>
            <w:r w:rsidR="00107F5B">
              <w:rPr>
                <w:rFonts w:asciiTheme="minorHAnsi" w:hAnsiTheme="minorHAnsi" w:cstheme="minorHAnsi"/>
                <w:lang w:val="pl-PL"/>
              </w:rPr>
              <w:t>ks</w:t>
            </w:r>
            <w:r w:rsidRPr="00EA76CD">
              <w:rPr>
                <w:rFonts w:asciiTheme="minorHAnsi" w:hAnsiTheme="minorHAnsi" w:cstheme="minorHAnsi"/>
                <w:lang w:val="pl-PL"/>
              </w:rPr>
              <w:t>. 12 słów)</w:t>
            </w:r>
          </w:p>
        </w:tc>
      </w:tr>
      <w:tr w:rsidR="00D378DE" w:rsidRPr="00F2579B" w14:paraId="657026F5" w14:textId="77777777" w:rsidTr="00A07F3A">
        <w:tc>
          <w:tcPr>
            <w:tcW w:w="9918" w:type="dxa"/>
          </w:tcPr>
          <w:p w14:paraId="5DC83A44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0EF44E1F" w14:textId="61CEEF4C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8"/>
      </w:tblGrid>
      <w:tr w:rsidR="00D378DE" w:rsidRPr="00107F5B" w14:paraId="545FD2A1" w14:textId="77777777" w:rsidTr="00A07F3A">
        <w:tc>
          <w:tcPr>
            <w:tcW w:w="9918" w:type="dxa"/>
          </w:tcPr>
          <w:p w14:paraId="4D65C5BD" w14:textId="78B444E5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Opis pomysłu objętego projektem (ma</w:t>
            </w:r>
            <w:r w:rsidR="00107F5B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s</w:t>
            </w: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. 500 słów)</w:t>
            </w:r>
          </w:p>
        </w:tc>
      </w:tr>
      <w:tr w:rsidR="00D378DE" w:rsidRPr="00107F5B" w14:paraId="1FF87B8B" w14:textId="77777777" w:rsidTr="00A07F3A">
        <w:tc>
          <w:tcPr>
            <w:tcW w:w="9918" w:type="dxa"/>
          </w:tcPr>
          <w:p w14:paraId="7B2044B3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189C84C0" w14:textId="4362D2DD" w:rsidR="00A42F13" w:rsidRPr="00EA76CD" w:rsidRDefault="00A42F13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8"/>
      </w:tblGrid>
      <w:tr w:rsidR="00D378DE" w:rsidRPr="00107F5B" w14:paraId="45148203" w14:textId="77777777" w:rsidTr="00A07F3A">
        <w:tc>
          <w:tcPr>
            <w:tcW w:w="9918" w:type="dxa"/>
          </w:tcPr>
          <w:p w14:paraId="44ECA220" w14:textId="36C3F835" w:rsidR="00D378DE" w:rsidRPr="00EA76CD" w:rsidRDefault="003D2C3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oszę wskazać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innowacyjny charakter pomysł</w:t>
            </w:r>
            <w:r w:rsidR="00A42F13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u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(ma</w:t>
            </w:r>
            <w:r w:rsidR="00107F5B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s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. </w:t>
            </w:r>
            <w:r w:rsidR="00EC3E13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300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słów)</w:t>
            </w:r>
          </w:p>
        </w:tc>
      </w:tr>
      <w:tr w:rsidR="00D378DE" w:rsidRPr="00107F5B" w14:paraId="472A8C97" w14:textId="77777777" w:rsidTr="00A07F3A">
        <w:tc>
          <w:tcPr>
            <w:tcW w:w="9918" w:type="dxa"/>
          </w:tcPr>
          <w:p w14:paraId="3ECC8581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466057D1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8"/>
      </w:tblGrid>
      <w:tr w:rsidR="00D378DE" w:rsidRPr="00107F5B" w14:paraId="56683CFE" w14:textId="77777777" w:rsidTr="00A07F3A">
        <w:tc>
          <w:tcPr>
            <w:tcW w:w="9918" w:type="dxa"/>
          </w:tcPr>
          <w:p w14:paraId="7915DA65" w14:textId="1715DC34" w:rsidR="00D378DE" w:rsidRPr="00EA76CD" w:rsidRDefault="003D2C3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oszę wskazać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potencjał wdrożeniowy pomysłu (ma</w:t>
            </w:r>
            <w:r w:rsidR="00107F5B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s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. </w:t>
            </w:r>
            <w:r w:rsidR="00EC3E13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300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słów)</w:t>
            </w:r>
          </w:p>
        </w:tc>
      </w:tr>
      <w:tr w:rsidR="00D378DE" w:rsidRPr="00107F5B" w14:paraId="1A89528E" w14:textId="77777777" w:rsidTr="00A07F3A">
        <w:tc>
          <w:tcPr>
            <w:tcW w:w="9918" w:type="dxa"/>
          </w:tcPr>
          <w:p w14:paraId="77F8B01D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2130DB8B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8"/>
      </w:tblGrid>
      <w:tr w:rsidR="00D378DE" w:rsidRPr="00107F5B" w14:paraId="78102DA2" w14:textId="77777777" w:rsidTr="00A07F3A">
        <w:tc>
          <w:tcPr>
            <w:tcW w:w="9918" w:type="dxa"/>
          </w:tcPr>
          <w:p w14:paraId="6A6321AF" w14:textId="3CAD6D4A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a jakie potrzeby społeczne, infrastrukturalne i środowiskowe odpowiada pomysł (ma</w:t>
            </w:r>
            <w:r w:rsidR="00107F5B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s</w:t>
            </w: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. </w:t>
            </w:r>
            <w:r w:rsidR="00EC3E13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30</w:t>
            </w: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0 słów)</w:t>
            </w:r>
          </w:p>
        </w:tc>
      </w:tr>
      <w:tr w:rsidR="00D378DE" w:rsidRPr="00107F5B" w14:paraId="46EB0375" w14:textId="77777777" w:rsidTr="00A07F3A">
        <w:tc>
          <w:tcPr>
            <w:tcW w:w="9918" w:type="dxa"/>
          </w:tcPr>
          <w:p w14:paraId="1FB391BF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40F08CC0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8"/>
      </w:tblGrid>
      <w:tr w:rsidR="00D378DE" w:rsidRPr="00107F5B" w14:paraId="2E1EECA7" w14:textId="77777777" w:rsidTr="00A07F3A">
        <w:tc>
          <w:tcPr>
            <w:tcW w:w="9918" w:type="dxa"/>
          </w:tcPr>
          <w:p w14:paraId="67547525" w14:textId="644684C6" w:rsidR="00D378DE" w:rsidRPr="00EA76CD" w:rsidRDefault="003D2C3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oszę o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reśli</w:t>
            </w: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ć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obszar rynku, w zakresie którego pomysł może znaleźć zastosowanie (ma</w:t>
            </w:r>
            <w:r w:rsidR="00107F5B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s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. </w:t>
            </w:r>
            <w:r w:rsidR="00EC3E13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300</w:t>
            </w:r>
            <w:r w:rsidR="00D378DE"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słów) </w:t>
            </w:r>
          </w:p>
        </w:tc>
      </w:tr>
      <w:tr w:rsidR="00D378DE" w:rsidRPr="00107F5B" w14:paraId="3133AC1D" w14:textId="77777777" w:rsidTr="00A07F3A">
        <w:tc>
          <w:tcPr>
            <w:tcW w:w="9918" w:type="dxa"/>
          </w:tcPr>
          <w:p w14:paraId="73697ED5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265E9C65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p w14:paraId="16A28997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lang w:val="pl-PL"/>
        </w:rPr>
      </w:pPr>
    </w:p>
    <w:p w14:paraId="78335121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lang w:val="pl-PL"/>
        </w:rPr>
      </w:pPr>
      <w:r w:rsidRPr="00EA76CD">
        <w:rPr>
          <w:rFonts w:asciiTheme="minorHAnsi" w:hAnsiTheme="minorHAnsi" w:cstheme="minorHAnsi"/>
          <w:lang w:val="pl-PL"/>
        </w:rPr>
        <w:br w:type="page"/>
      </w:r>
    </w:p>
    <w:p w14:paraId="7485107D" w14:textId="1C3EE7F0" w:rsidR="00D378DE" w:rsidRPr="00EA76CD" w:rsidRDefault="00D378DE" w:rsidP="00EA76CD">
      <w:pPr>
        <w:spacing w:after="0" w:line="240" w:lineRule="auto"/>
        <w:jc w:val="center"/>
        <w:rPr>
          <w:rFonts w:asciiTheme="minorHAnsi" w:hAnsiTheme="minorHAnsi" w:cstheme="minorHAnsi"/>
          <w:b/>
          <w:color w:val="00B0F0"/>
          <w:sz w:val="32"/>
          <w:szCs w:val="32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EA76CD">
        <w:rPr>
          <w:rFonts w:asciiTheme="minorHAnsi" w:hAnsiTheme="minorHAnsi" w:cstheme="minorHAnsi"/>
          <w:b/>
          <w:color w:val="00B0F0"/>
          <w:sz w:val="32"/>
          <w:szCs w:val="32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lastRenderedPageBreak/>
        <w:t>Oświadczeni</w:t>
      </w:r>
      <w:r w:rsidR="00EA76CD">
        <w:rPr>
          <w:rFonts w:asciiTheme="minorHAnsi" w:hAnsiTheme="minorHAnsi" w:cstheme="minorHAnsi"/>
          <w:b/>
          <w:color w:val="00B0F0"/>
          <w:sz w:val="32"/>
          <w:szCs w:val="32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a</w:t>
      </w:r>
      <w:r w:rsidRPr="00EA76CD">
        <w:rPr>
          <w:rFonts w:asciiTheme="minorHAnsi" w:hAnsiTheme="minorHAnsi" w:cstheme="minorHAnsi"/>
          <w:b/>
          <w:color w:val="00B0F0"/>
          <w:sz w:val="32"/>
          <w:szCs w:val="32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o wyrażeniu zgody na udział w konkursie</w:t>
      </w:r>
      <w:r w:rsidR="00EA76CD" w:rsidRPr="00EA76CD">
        <w:rPr>
          <w:rFonts w:asciiTheme="minorHAnsi" w:hAnsiTheme="minorHAnsi" w:cstheme="minorHAnsi"/>
          <w:b/>
          <w:color w:val="00B0F0"/>
          <w:sz w:val="32"/>
          <w:szCs w:val="32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:</w:t>
      </w:r>
    </w:p>
    <w:p w14:paraId="427A78C1" w14:textId="77777777" w:rsidR="00EC3E13" w:rsidRPr="00EA76CD" w:rsidRDefault="00EC3E13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8788"/>
      </w:tblGrid>
      <w:tr w:rsidR="00D378DE" w:rsidRPr="00F2579B" w14:paraId="70732A55" w14:textId="77777777" w:rsidTr="00A07F3A">
        <w:tc>
          <w:tcPr>
            <w:tcW w:w="988" w:type="dxa"/>
          </w:tcPr>
          <w:p w14:paraId="2FD672D0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8788" w:type="dxa"/>
            <w:vMerge w:val="restart"/>
          </w:tcPr>
          <w:p w14:paraId="50FF6283" w14:textId="4251A2C3" w:rsidR="00D378DE" w:rsidRPr="00EA76CD" w:rsidRDefault="00D378DE" w:rsidP="008760BE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pl-PL"/>
              </w:rPr>
            </w:pP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Oświadczam, że wyrażam zgodę na udział w 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  <w:lang w:val="pl-PL"/>
              </w:rPr>
              <w:t xml:space="preserve">konkursie </w:t>
            </w:r>
            <w:r w:rsidR="00B97DB5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„PUT </w:t>
            </w:r>
            <w:proofErr w:type="spellStart"/>
            <w:r w:rsidR="00B97DB5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StarT</w:t>
            </w:r>
            <w:r w:rsidR="00EA76CD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-uP</w:t>
            </w:r>
            <w:proofErr w:type="spellEnd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</w:t>
            </w:r>
            <w:r w:rsidR="00F2579B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–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II</w:t>
            </w:r>
            <w:r w:rsidR="00BF1724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I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Edycja</w:t>
            </w:r>
            <w:r w:rsidR="00EA76CD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”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,</w:t>
            </w:r>
            <w:r w:rsidR="00D04CD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 a w przypadku </w:t>
            </w:r>
            <w:r w:rsidR="008760B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zajęcia I miejsca</w:t>
            </w:r>
            <w:r w:rsidR="00D04CD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 na reprezentowanie Politechniki Poznańskiej w konkursie </w:t>
            </w:r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 xml:space="preserve">EUNICE </w:t>
            </w:r>
            <w:proofErr w:type="spellStart"/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>Imagine</w:t>
            </w:r>
            <w:proofErr w:type="spellEnd"/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>Innovation</w:t>
            </w:r>
            <w:proofErr w:type="spellEnd"/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>Cup</w:t>
            </w:r>
            <w:proofErr w:type="spellEnd"/>
            <w:r w:rsidR="00D04CDD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 xml:space="preserve"> 202</w:t>
            </w:r>
            <w:r w:rsidR="00BF1724" w:rsidRPr="00524054">
              <w:rPr>
                <w:rStyle w:val="Pogrubienie"/>
                <w:b w:val="0"/>
                <w:bCs w:val="0"/>
                <w:i/>
                <w:iCs/>
                <w:sz w:val="22"/>
                <w:szCs w:val="22"/>
                <w:lang w:val="pl-PL"/>
              </w:rPr>
              <w:t>6</w:t>
            </w:r>
            <w:r w:rsidR="007452B5" w:rsidRPr="007452B5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hd w:val="clear" w:color="auto" w:fill="FFFFFF"/>
                <w:lang w:val="pl-PL"/>
              </w:rPr>
              <w:t>.</w:t>
            </w:r>
            <w:r w:rsidRPr="008760B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 </w:t>
            </w:r>
            <w:r w:rsidR="007452B5" w:rsidRPr="008760B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Oświadczam, że z</w:t>
            </w:r>
            <w:r w:rsidRPr="008760B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łożony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 w</w:t>
            </w:r>
            <w:r w:rsidR="00107F5B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Konkursie Wniosek stanowi oświadczenie woli Uczestnika Konkursu, zaś informacje zawarte </w:t>
            </w:r>
            <w:r w:rsidR="00107F5B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w nim 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oraz </w:t>
            </w:r>
            <w:r w:rsidR="00107F5B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w 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dokumentach do niego załączonych, są zgodne ze</w:t>
            </w:r>
            <w:r w:rsidR="003D2C3E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stanem faktycznym i</w:t>
            </w:r>
            <w:r w:rsidR="006B08F1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prawnym.</w:t>
            </w:r>
            <w:r w:rsidRPr="00EA76CD">
              <w:rPr>
                <w:rStyle w:val="eop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</w:p>
        </w:tc>
      </w:tr>
      <w:tr w:rsidR="00D378DE" w:rsidRPr="00EC3E13" w14:paraId="5B02DF31" w14:textId="77777777" w:rsidTr="00A07F3A">
        <w:tc>
          <w:tcPr>
            <w:tcW w:w="988" w:type="dxa"/>
          </w:tcPr>
          <w:p w14:paraId="0D2BEA8E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8788" w:type="dxa"/>
            <w:vMerge/>
          </w:tcPr>
          <w:p w14:paraId="68D1FDCF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18393159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8788"/>
      </w:tblGrid>
      <w:tr w:rsidR="00D378DE" w:rsidRPr="00F2579B" w14:paraId="027999E3" w14:textId="77777777" w:rsidTr="00A07F3A">
        <w:tc>
          <w:tcPr>
            <w:tcW w:w="988" w:type="dxa"/>
          </w:tcPr>
          <w:p w14:paraId="6526CEF0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8788" w:type="dxa"/>
            <w:vMerge w:val="restart"/>
            <w:tcBorders>
              <w:bottom w:val="single" w:sz="4" w:space="0" w:color="auto"/>
            </w:tcBorders>
          </w:tcPr>
          <w:p w14:paraId="1CDDC274" w14:textId="50DDF8F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Oświadczam, że zapoznałam/em się z Regulaminem Konkursu </w:t>
            </w:r>
            <w:r w:rsidRPr="00EA76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pod nazwą 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„PUT </w:t>
            </w:r>
            <w:proofErr w:type="spellStart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StarT-uP</w:t>
            </w:r>
            <w:proofErr w:type="spellEnd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</w:t>
            </w:r>
            <w:r w:rsidR="00F2579B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–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II</w:t>
            </w:r>
            <w:r w:rsidR="00BF1724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I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Edycja”</w:t>
            </w:r>
            <w:r w:rsidR="00DA38C0">
              <w:rPr>
                <w:b/>
                <w:bCs/>
                <w:color w:val="000000" w:themeColor="text1"/>
                <w:sz w:val="22"/>
                <w:szCs w:val="22"/>
                <w:lang w:val="pl-PL"/>
              </w:rPr>
              <w:t xml:space="preserve"> 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i akceptuję jego postanowienia.</w:t>
            </w:r>
            <w:r w:rsidRPr="00EA76CD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</w:p>
        </w:tc>
      </w:tr>
      <w:tr w:rsidR="00D378DE" w:rsidRPr="00EC3E13" w14:paraId="65D17C77" w14:textId="77777777" w:rsidTr="00A07F3A">
        <w:tc>
          <w:tcPr>
            <w:tcW w:w="988" w:type="dxa"/>
          </w:tcPr>
          <w:p w14:paraId="0E11405B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8788" w:type="dxa"/>
            <w:vMerge/>
            <w:tcBorders>
              <w:bottom w:val="single" w:sz="4" w:space="0" w:color="auto"/>
            </w:tcBorders>
          </w:tcPr>
          <w:p w14:paraId="46DEA0F4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30A0DA8A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8788"/>
      </w:tblGrid>
      <w:tr w:rsidR="00D378DE" w:rsidRPr="00EC3E13" w14:paraId="4C80881D" w14:textId="77777777" w:rsidTr="00A07F3A">
        <w:tc>
          <w:tcPr>
            <w:tcW w:w="988" w:type="dxa"/>
          </w:tcPr>
          <w:p w14:paraId="25ECBCE5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8788" w:type="dxa"/>
            <w:vMerge w:val="restart"/>
          </w:tcPr>
          <w:p w14:paraId="06177217" w14:textId="335EE024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Oświadczam, że jestem właścicielem Projektu opisanego w niniejszym Wniosku. </w:t>
            </w:r>
            <w:r w:rsidR="003D2C3E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(Posi</w:t>
            </w:r>
            <w:r w:rsidR="006173B8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a</w:t>
            </w:r>
            <w:r w:rsidR="003D2C3E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dam prawa do rozwiązań.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)</w:t>
            </w:r>
            <w:r w:rsidRPr="00EA76CD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</w:p>
        </w:tc>
      </w:tr>
      <w:tr w:rsidR="00D378DE" w:rsidRPr="00EC3E13" w14:paraId="79E92E06" w14:textId="77777777" w:rsidTr="00A07F3A">
        <w:tc>
          <w:tcPr>
            <w:tcW w:w="988" w:type="dxa"/>
          </w:tcPr>
          <w:p w14:paraId="79F29D5E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8788" w:type="dxa"/>
            <w:vMerge/>
          </w:tcPr>
          <w:p w14:paraId="6B8C215F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01978768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8788"/>
      </w:tblGrid>
      <w:tr w:rsidR="00D378DE" w:rsidRPr="00F2579B" w14:paraId="1FE49622" w14:textId="77777777" w:rsidTr="00A07F3A">
        <w:tc>
          <w:tcPr>
            <w:tcW w:w="988" w:type="dxa"/>
          </w:tcPr>
          <w:p w14:paraId="2D325190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8788" w:type="dxa"/>
            <w:vMerge w:val="restart"/>
          </w:tcPr>
          <w:p w14:paraId="7E6FBE4D" w14:textId="34753F69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Oświadczam, że Projekt oraz jego elementy będące przedmiotem realizacji w ramach Konkursu 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„PUT </w:t>
            </w:r>
            <w:proofErr w:type="spellStart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StarT-uP</w:t>
            </w:r>
            <w:proofErr w:type="spellEnd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- II</w:t>
            </w:r>
            <w:r w:rsidR="00BF1724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I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Edycja”</w:t>
            </w:r>
            <w:r w:rsidR="00DA38C0" w:rsidRPr="00EA76CD" w:rsidDel="00EA76CD">
              <w:rPr>
                <w:rStyle w:val="normaltextrun"/>
                <w:rFonts w:asciiTheme="minorHAnsi" w:hAnsiTheme="minorHAnsi" w:cstheme="minorHAnsi"/>
                <w:sz w:val="22"/>
                <w:szCs w:val="22"/>
                <w:shd w:val="clear" w:color="auto" w:fill="FFFFFF"/>
                <w:lang w:val="pl-PL"/>
              </w:rPr>
              <w:t xml:space="preserve"> 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nie naruszają praw osób trzecich. Oświadczam również, że przyjmuję na siebie odpowiedzialność z tytułu jakichkolwiek roszczeń kierowanych wobec Organizatora, a</w:t>
            </w:r>
            <w:r w:rsidR="006B08F1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powstałych w związku z naruszeniem wyżej wymienionych praw.</w:t>
            </w:r>
            <w:r w:rsidRPr="00EA76CD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</w:p>
        </w:tc>
      </w:tr>
      <w:tr w:rsidR="00D378DE" w:rsidRPr="00EC3E13" w14:paraId="62FABB6F" w14:textId="77777777" w:rsidTr="00A07F3A">
        <w:tc>
          <w:tcPr>
            <w:tcW w:w="988" w:type="dxa"/>
          </w:tcPr>
          <w:p w14:paraId="1F6065DA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8788" w:type="dxa"/>
            <w:vMerge/>
          </w:tcPr>
          <w:p w14:paraId="50302B52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47F57893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8788"/>
      </w:tblGrid>
      <w:tr w:rsidR="00D378DE" w:rsidRPr="00F2579B" w14:paraId="13AB37B8" w14:textId="77777777" w:rsidTr="00A07F3A">
        <w:tc>
          <w:tcPr>
            <w:tcW w:w="988" w:type="dxa"/>
          </w:tcPr>
          <w:p w14:paraId="2F1F84C8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8788" w:type="dxa"/>
            <w:vMerge w:val="restart"/>
          </w:tcPr>
          <w:p w14:paraId="6735BD47" w14:textId="6EA50BAC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 xml:space="preserve">Wyrażam zgodę na przetwarzanie moich danych osobowych zawartych we Wniosku Konkursowym przez Politechnikę Poznańską w ramach udziału w Konkursie 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„PUT </w:t>
            </w:r>
            <w:proofErr w:type="spellStart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StarT-uP</w:t>
            </w:r>
            <w:proofErr w:type="spellEnd"/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</w:t>
            </w:r>
            <w:r w:rsidR="00F2579B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–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II</w:t>
            </w:r>
            <w:r w:rsidR="00BF1724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>I</w:t>
            </w:r>
            <w:r w:rsidR="00DA38C0">
              <w:rPr>
                <w:b/>
                <w:bCs/>
                <w:color w:val="00B0F0"/>
                <w:sz w:val="22"/>
                <w:szCs w:val="22"/>
                <w:lang w:val="pl-PL"/>
                <w14:textFill>
                  <w14:gradFill>
                    <w14:gsLst>
                      <w14:gs w14:pos="0">
                        <w14:srgbClr w14:val="006A96">
                          <w14:shade w14:val="30000"/>
                          <w14:satMod w14:val="115000"/>
                        </w14:srgbClr>
                      </w14:gs>
                      <w14:gs w14:pos="50000">
                        <w14:srgbClr w14:val="009AD9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00B8FF">
                          <w14:shade w14:val="100000"/>
                          <w14:satMod w14:val="115000"/>
                        </w14:srgbClr>
                      </w14:gs>
                    </w14:gsLst>
                    <w14:lin w14:ang="2700000" w14:scaled="0"/>
                  </w14:gradFill>
                </w14:textFill>
              </w:rPr>
              <w:t xml:space="preserve"> Edycja”</w:t>
            </w:r>
            <w:r w:rsidR="00DA38C0" w:rsidRPr="00EA76CD" w:rsidDel="00EA76CD">
              <w:rPr>
                <w:rStyle w:val="normaltextrun"/>
                <w:rFonts w:asciiTheme="minorHAnsi" w:hAnsiTheme="minorHAnsi" w:cstheme="minorHAnsi"/>
                <w:sz w:val="22"/>
                <w:szCs w:val="22"/>
                <w:shd w:val="clear" w:color="auto" w:fill="FFFFFF"/>
                <w:lang w:val="pl-PL"/>
              </w:rPr>
              <w:t xml:space="preserve"> 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zgodnie z Rozporządzeniem Parlamentu Europejskiego i Rady (UE) 2016/679 z dnia 27 kwietnia 2016 r. w sprawie ochrony osób fizycznych w związku z</w:t>
            </w:r>
            <w:r w:rsidR="003D2C3E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przetwarzaniem danych osobowych i w sprawie swobodnego przepływu takich danych oraz uchylenia dyrektywy 95/46/WE.</w:t>
            </w:r>
            <w:r w:rsidRPr="00EA76CD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</w:p>
        </w:tc>
      </w:tr>
      <w:tr w:rsidR="00D378DE" w:rsidRPr="00EC3E13" w14:paraId="4E30FAFF" w14:textId="77777777" w:rsidTr="00A07F3A">
        <w:tc>
          <w:tcPr>
            <w:tcW w:w="988" w:type="dxa"/>
          </w:tcPr>
          <w:p w14:paraId="2A85490A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8788" w:type="dxa"/>
            <w:vMerge/>
          </w:tcPr>
          <w:p w14:paraId="564FCB24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4819D716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8788"/>
      </w:tblGrid>
      <w:tr w:rsidR="00D378DE" w:rsidRPr="00F2579B" w14:paraId="64DC5929" w14:textId="77777777" w:rsidTr="00A07F3A">
        <w:tc>
          <w:tcPr>
            <w:tcW w:w="988" w:type="dxa"/>
          </w:tcPr>
          <w:p w14:paraId="225D47A7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8788" w:type="dxa"/>
            <w:vMerge w:val="restart"/>
          </w:tcPr>
          <w:p w14:paraId="6F929148" w14:textId="0CE30730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Oświadczam, że wyrażam zgodę na upowszechnianie i wykorzystanie mojego wizerunku w</w:t>
            </w:r>
            <w:r w:rsidR="003D2C3E"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  <w:r w:rsidRPr="00EA76CD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shd w:val="clear" w:color="auto" w:fill="FFFFFF"/>
                <w:lang w:val="pl-PL"/>
              </w:rPr>
              <w:t>celach udostępnienia rezultatów Konkursu.</w:t>
            </w:r>
            <w:r w:rsidRPr="00EA76CD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pl-PL"/>
              </w:rPr>
              <w:t> </w:t>
            </w:r>
          </w:p>
        </w:tc>
      </w:tr>
      <w:tr w:rsidR="00D378DE" w:rsidRPr="00EC3E13" w14:paraId="0B6D2ED6" w14:textId="77777777" w:rsidTr="00A07F3A">
        <w:tc>
          <w:tcPr>
            <w:tcW w:w="988" w:type="dxa"/>
          </w:tcPr>
          <w:p w14:paraId="74556A36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A76CD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8788" w:type="dxa"/>
            <w:vMerge/>
          </w:tcPr>
          <w:p w14:paraId="0BD87E2D" w14:textId="77777777" w:rsidR="00D378DE" w:rsidRPr="00EA76CD" w:rsidRDefault="00D378DE" w:rsidP="00EA76C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</w:tbl>
    <w:p w14:paraId="76AA7AD7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p w14:paraId="053785AB" w14:textId="77777777" w:rsidR="00D378DE" w:rsidRPr="00EA76CD" w:rsidRDefault="00D378DE" w:rsidP="00EA76CD">
      <w:pPr>
        <w:spacing w:after="0" w:line="240" w:lineRule="auto"/>
        <w:rPr>
          <w:rFonts w:asciiTheme="minorHAnsi" w:hAnsiTheme="minorHAnsi" w:cstheme="minorHAnsi"/>
          <w:sz w:val="22"/>
          <w:szCs w:val="22"/>
          <w:lang w:val="pl-PL"/>
        </w:rPr>
      </w:pPr>
    </w:p>
    <w:p w14:paraId="3E0F9277" w14:textId="77777777" w:rsidR="00D378DE" w:rsidRPr="00EA76CD" w:rsidRDefault="00D378D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</w:p>
    <w:p w14:paraId="7672B28C" w14:textId="072F64F0" w:rsidR="00D378DE" w:rsidRPr="00EA76CD" w:rsidRDefault="00D378DE">
      <w:pPr>
        <w:pStyle w:val="paragraph"/>
        <w:spacing w:before="0" w:beforeAutospacing="0" w:after="0" w:afterAutospacing="0"/>
        <w:ind w:left="4956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EA76CD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  </w:t>
      </w:r>
      <w:r w:rsidR="00EC3E13" w:rsidRPr="00EC3E13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                </w:t>
      </w:r>
      <w:r w:rsidRPr="00EA76CD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______________________________</w:t>
      </w:r>
      <w:r w:rsidRPr="00EA76CD"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2938A477" w14:textId="501B7983" w:rsidR="00D378DE" w:rsidRPr="00EA76CD" w:rsidRDefault="00D378DE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  <w:r w:rsidRPr="00EA76CD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Czytelny podpis Uczestnika Konkursu</w:t>
      </w:r>
    </w:p>
    <w:p w14:paraId="49116890" w14:textId="77E461A9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0F8392C6" w14:textId="2CECD9F1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1571B3F7" w14:textId="678E6A15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5D888BA8" w14:textId="21B37C60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7DB741F8" w14:textId="37258EBC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36E1946B" w14:textId="3C884A0B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538D67C1" w14:textId="381B55BB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0BB4C26D" w14:textId="76A1943F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2FC13EFB" w14:textId="3E345651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78E03EC9" w14:textId="4AC35BC3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33B76B1C" w14:textId="7C40FF60" w:rsidR="00EC3E13" w:rsidRDefault="00EC3E13" w:rsidP="00DA38C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6491F49E" w14:textId="77777777" w:rsidR="00DA38C0" w:rsidRPr="00EA76CD" w:rsidRDefault="00DA38C0" w:rsidP="00DA38C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4B97B1EC" w14:textId="77777777" w:rsidR="00EC3E13" w:rsidRPr="00EA76CD" w:rsidRDefault="00EC3E13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</w:p>
    <w:p w14:paraId="2E98C233" w14:textId="4CBDAD8F" w:rsidR="00F2579B" w:rsidRDefault="00D378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FF0000"/>
          <w:sz w:val="22"/>
          <w:szCs w:val="22"/>
          <w:shd w:val="clear" w:color="auto" w:fill="FFFFFF"/>
          <w:lang w:val="pl-PL"/>
        </w:rPr>
      </w:pPr>
      <w:r w:rsidRPr="00EA76CD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** </w:t>
      </w:r>
      <w:r w:rsidR="003D2C3E" w:rsidRPr="00EA76CD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J</w:t>
      </w:r>
      <w:r w:rsidRPr="00EA76CD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eżeli w Projekcie bierze udział więcej niż 1 osoba każdy z Członków Zespołu ma obowiązek złożyć podpisane Oświadczenie o wyrażeniu zgody na udział w konkursie </w:t>
      </w:r>
      <w:r w:rsidR="008864AC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„PUT </w:t>
      </w:r>
      <w:proofErr w:type="spellStart"/>
      <w:r w:rsidR="008864AC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tarT</w:t>
      </w:r>
      <w:r w:rsidR="00EA76CD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-uP</w:t>
      </w:r>
      <w:proofErr w:type="spellEnd"/>
      <w:r w:rsidR="00DA38C0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- I</w:t>
      </w:r>
      <w:r w:rsidR="00BF1724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</w:t>
      </w:r>
      <w:r w:rsidR="00DA38C0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 Edycja</w:t>
      </w:r>
      <w:r w:rsidR="00EA76CD" w:rsidRPr="00524054">
        <w:rPr>
          <w:rFonts w:ascii="Calibri" w:eastAsia="Calibri" w:hAnsi="Calibri" w:cs="Calibr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”</w:t>
      </w:r>
      <w:r w:rsidR="00EA76CD">
        <w:rPr>
          <w:b/>
          <w:bCs/>
          <w:color w:val="000000" w:themeColor="text1"/>
          <w:sz w:val="22"/>
          <w:szCs w:val="22"/>
          <w:lang w:val="pl-PL"/>
        </w:rPr>
        <w:t>.</w:t>
      </w:r>
      <w:r w:rsidR="00F2579B">
        <w:rPr>
          <w:rStyle w:val="normaltextrun"/>
          <w:rFonts w:asciiTheme="minorHAnsi" w:hAnsiTheme="minorHAnsi" w:cstheme="minorHAnsi"/>
          <w:color w:val="FF0000"/>
          <w:sz w:val="22"/>
          <w:szCs w:val="22"/>
          <w:shd w:val="clear" w:color="auto" w:fill="FFFFFF"/>
          <w:lang w:val="pl-PL"/>
        </w:rPr>
        <w:br w:type="page"/>
      </w:r>
    </w:p>
    <w:p w14:paraId="00767B74" w14:textId="77777777" w:rsidR="007D2B33" w:rsidRDefault="007D2B33" w:rsidP="007D2B33">
      <w:pPr>
        <w:pStyle w:val="paragraph"/>
        <w:spacing w:before="0" w:beforeAutospacing="0" w:after="0" w:afterAutospacing="0"/>
        <w:ind w:firstLine="390"/>
        <w:jc w:val="center"/>
        <w:textAlignment w:val="baseline"/>
        <w:rPr>
          <w:rFonts w:asciiTheme="minorHAnsi" w:hAnsiTheme="minorHAnsi" w:cstheme="minorHAnsi"/>
          <w:color w:val="00B0F0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>
        <w:rPr>
          <w:rStyle w:val="normaltextrun"/>
          <w:rFonts w:asciiTheme="minorHAnsi" w:hAnsiTheme="minorHAnsi" w:cstheme="minorHAnsi"/>
          <w:b/>
          <w:bCs/>
          <w:color w:val="00B0F0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lastRenderedPageBreak/>
        <w:t>KLAUZULA INFORMACYJNA RODO**</w:t>
      </w:r>
    </w:p>
    <w:p w14:paraId="5C6AC092" w14:textId="77777777" w:rsidR="007D2B33" w:rsidRDefault="007D2B33" w:rsidP="007D2B3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066A7A0F" w14:textId="77777777" w:rsidR="007D2B33" w:rsidRDefault="007D2B33" w:rsidP="007D2B3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Zgodnie z art. 13 ust. 1 i ust. 2 Rozporządzenia Parlamentu Europejskiego i Rady (UE) 2016/679 z dnia 27 kwietnia 2016 r. w sprawie ochrony osób fizycznych w związku z przetwarzaniem danych osobowych i w sprawie swobodnego przepływu takich danych oraz uchylenia dyrektywy 95/46/WE (ogólne rozporządzenie o ochronie danych, dalej „RODO”), informujemy, iż: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3DD9484C" w14:textId="77777777" w:rsidR="007D2B33" w:rsidRDefault="007D2B33" w:rsidP="007D2B33">
      <w:pPr>
        <w:pStyle w:val="paragraph"/>
        <w:numPr>
          <w:ilvl w:val="0"/>
          <w:numId w:val="1"/>
        </w:numPr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Administratorem Pani/Pana danych osobowych jest </w:t>
      </w: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Politechnika Poznańska (pl. Marii Skłodowskiej–Curie 5, 60-965 Poznań, e-mail: biuro.rektora@put.poznan.pl, telefon: 61 665 36 39).</w:t>
      </w:r>
      <w:r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53B763F3" w14:textId="77777777" w:rsidR="007D2B33" w:rsidRDefault="007D2B33" w:rsidP="007D2B33">
      <w:pPr>
        <w:pStyle w:val="paragraph"/>
        <w:numPr>
          <w:ilvl w:val="0"/>
          <w:numId w:val="2"/>
        </w:numPr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W sprawach związanych z ochroną danych osobowych można kontaktować się z Inspektorem Ochrony Danych </w:t>
      </w: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Piotrem Otomańskim, e-mail: iod@put.poznan.pl.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3D824109" w14:textId="10AD20A4" w:rsidR="007D2B33" w:rsidRDefault="007D2B33" w:rsidP="007D2B33">
      <w:pPr>
        <w:pStyle w:val="paragraph"/>
        <w:numPr>
          <w:ilvl w:val="0"/>
          <w:numId w:val="3"/>
        </w:numPr>
        <w:tabs>
          <w:tab w:val="num" w:pos="284"/>
        </w:tabs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Pani/Pana dane osobowe przetwarzane będą w celu przeprowadzenia Konkursu </w:t>
      </w:r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„PUT </w:t>
      </w:r>
      <w:proofErr w:type="spellStart"/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tarT</w:t>
      </w:r>
      <w:r w:rsidR="00F2579B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-</w:t>
      </w:r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uP</w:t>
      </w:r>
      <w:proofErr w:type="spellEnd"/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F2579B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– </w:t>
      </w:r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I</w:t>
      </w:r>
      <w:r w:rsidR="00CD61D7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</w:t>
      </w:r>
      <w:r w:rsidR="00F2579B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proofErr w:type="spellStart"/>
      <w:r w:rsidR="00F2579B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E</w:t>
      </w:r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edycja</w:t>
      </w:r>
      <w:proofErr w:type="spellEnd"/>
      <w:r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”.</w:t>
      </w:r>
    </w:p>
    <w:p w14:paraId="4905D55A" w14:textId="77777777" w:rsidR="007D2B33" w:rsidRDefault="007D2B33" w:rsidP="007D2B33">
      <w:pPr>
        <w:pStyle w:val="paragraph"/>
        <w:numPr>
          <w:ilvl w:val="0"/>
          <w:numId w:val="4"/>
        </w:numPr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Odbiorcami Pani/Pana danych osobowych będą następujące podmioty: 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7FD6CACA" w14:textId="77777777" w:rsidR="007D2B33" w:rsidRDefault="007D2B33" w:rsidP="007D2B33">
      <w:pPr>
        <w:pStyle w:val="paragraph"/>
        <w:numPr>
          <w:ilvl w:val="0"/>
          <w:numId w:val="5"/>
        </w:numPr>
        <w:shd w:val="clear" w:color="auto" w:fill="FEFEFE"/>
        <w:spacing w:before="0" w:beforeAutospacing="0" w:after="0" w:afterAutospacing="0"/>
        <w:ind w:left="567" w:hanging="284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podmioty przetwarzającym dane w imieniu Politechniki Poznańskiej, są to podmioty, którym zlecamy realizację różnego rodzaju usług np. IT, pracownicy AIP PP, reprezentanci partnerów konkursu.</w:t>
      </w:r>
    </w:p>
    <w:p w14:paraId="6E2E9334" w14:textId="77777777" w:rsidR="007D2B33" w:rsidRDefault="007D2B33" w:rsidP="007D2B33">
      <w:pPr>
        <w:pStyle w:val="paragraph"/>
        <w:numPr>
          <w:ilvl w:val="0"/>
          <w:numId w:val="5"/>
        </w:numPr>
        <w:shd w:val="clear" w:color="auto" w:fill="FEFEFE"/>
        <w:spacing w:before="0" w:beforeAutospacing="0" w:after="0" w:afterAutospacing="0"/>
        <w:ind w:left="567" w:hanging="284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podmiotom uprawnionym przepisami prawa,</w:t>
      </w:r>
      <w:r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BD21A6B" w14:textId="77777777" w:rsidR="007D2B33" w:rsidRDefault="007D2B33" w:rsidP="007D2B33">
      <w:pPr>
        <w:pStyle w:val="paragraph"/>
        <w:numPr>
          <w:ilvl w:val="0"/>
          <w:numId w:val="5"/>
        </w:numPr>
        <w:shd w:val="clear" w:color="auto" w:fill="FEFEFE"/>
        <w:spacing w:before="0" w:beforeAutospacing="0" w:after="0" w:afterAutospacing="0"/>
        <w:ind w:left="567" w:hanging="284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podmiotom upoważnionym przez uczestnika oraz organizatora Konkursu.</w:t>
      </w:r>
      <w:r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164C3D56" w14:textId="77777777" w:rsidR="007D2B33" w:rsidRDefault="007D2B33" w:rsidP="007D2B33">
      <w:pPr>
        <w:pStyle w:val="paragraph"/>
        <w:numPr>
          <w:ilvl w:val="0"/>
          <w:numId w:val="6"/>
        </w:numPr>
        <w:tabs>
          <w:tab w:val="num" w:pos="284"/>
        </w:tabs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Pani/Pana dane osobowe będą przechowywane przez okres 5 lat.</w:t>
      </w:r>
    </w:p>
    <w:p w14:paraId="05D9C424" w14:textId="77777777" w:rsidR="007D2B33" w:rsidRDefault="007D2B33" w:rsidP="007D2B33">
      <w:pPr>
        <w:pStyle w:val="paragraph"/>
        <w:numPr>
          <w:ilvl w:val="0"/>
          <w:numId w:val="7"/>
        </w:numPr>
        <w:tabs>
          <w:tab w:val="num" w:pos="284"/>
        </w:tabs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Posiada Pani/Pan prawo: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E465FE4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567" w:hanging="284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dostępu do swoich danych osobowych,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3CD953E4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0" w:firstLine="284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sprostowania swoich danych osobowych,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8743627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0" w:firstLine="284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usunięcia swoich danych osobowych,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D4E7EB1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0" w:firstLine="284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ograniczenia przetwarzania swoich danych osobowych,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675EFDFA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0" w:firstLine="284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cofnięcia zgody na przetwarzanie danych osobowych poprzez – jeżeli uprzednio wyrazili Państwo taką zgodę i przetwarzanie dotyczących Państwa danych odbywa się na jej podstawie,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42424A12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0" w:firstLine="284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przenoszenia swoich danych osobowych,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4205DBF" w14:textId="77777777" w:rsidR="007D2B33" w:rsidRDefault="007D2B33" w:rsidP="007D2B33">
      <w:pPr>
        <w:pStyle w:val="paragraph"/>
        <w:numPr>
          <w:ilvl w:val="0"/>
          <w:numId w:val="8"/>
        </w:numPr>
        <w:spacing w:before="0" w:beforeAutospacing="0" w:after="0" w:afterAutospacing="0"/>
        <w:ind w:left="0" w:firstLine="284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wniesienia sprzeciwu wobec przetwarzania swoich danych osobowych z przyczyn związanych ze szczególną Państwa sytuacją zgodnie z art. 21 RODO. Niezależnie od powyższego, przysługuje Pani/Panu uprawnienie do wniesienia skargi do organu nadzorczego, tj. Prezesa Urzędu Ochrony Danych Osobowych, gdy uznają Państwo, iż przetwarzanie Państwa danych osobowych narusza przepisy RODO.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68B92D9E" w14:textId="49DCC84F" w:rsidR="007D2B33" w:rsidRDefault="007D2B33" w:rsidP="007D2B33">
      <w:pPr>
        <w:pStyle w:val="paragraph"/>
        <w:numPr>
          <w:ilvl w:val="0"/>
          <w:numId w:val="9"/>
        </w:numPr>
        <w:tabs>
          <w:tab w:val="num" w:pos="284"/>
        </w:tabs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Podanie przez Panią/Pana danych osobowych jest dobrowolne, </w:t>
      </w: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ale konieczne do realizacji celu, o którym mowa w ust. 3. Ich odmowa jest równoznaczna z brakiem możliwości podjęcia stosownych działań w związku z udziałem w Konkursie </w:t>
      </w:r>
      <w:r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„PUT </w:t>
      </w:r>
      <w:proofErr w:type="spellStart"/>
      <w:r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tarT-uP</w:t>
      </w:r>
      <w:proofErr w:type="spellEnd"/>
      <w:r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F2579B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–</w:t>
      </w:r>
      <w:r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II</w:t>
      </w:r>
      <w:r w:rsidR="00CD61D7"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</w:t>
      </w:r>
      <w:r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F2579B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E</w:t>
      </w:r>
      <w:r w:rsidRPr="00524054">
        <w:rPr>
          <w:rFonts w:asciiTheme="minorHAnsi" w:hAnsiTheme="minorHAnsi" w:cstheme="minorHAnsi"/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dycja”</w:t>
      </w:r>
      <w:r>
        <w:rPr>
          <w:b/>
          <w:bCs/>
          <w:color w:val="00B0F0"/>
          <w:sz w:val="22"/>
          <w:szCs w:val="22"/>
          <w:lang w:val="pl-PL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.</w:t>
      </w:r>
    </w:p>
    <w:p w14:paraId="2318004F" w14:textId="77777777" w:rsidR="007D2B33" w:rsidRDefault="007D2B33" w:rsidP="007D2B33">
      <w:pPr>
        <w:pStyle w:val="paragraph"/>
        <w:numPr>
          <w:ilvl w:val="0"/>
          <w:numId w:val="10"/>
        </w:numPr>
        <w:tabs>
          <w:tab w:val="num" w:pos="284"/>
        </w:tabs>
        <w:spacing w:before="0" w:beforeAutospacing="0" w:after="0" w:afterAutospacing="0"/>
        <w:ind w:left="0" w:firstLine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l-PL"/>
        </w:rPr>
        <w:t>Pani/Pana dane osobowe nie będą przekazywane poza terytorium Europejskiego Obszaru Gospodarczego/do organizacji międzynarodowej. Pani/Pana dane osobowe nie będą przetwarzane w sposób zautomatyzowany (w tym w formie profilowania) w ten sposób, że w wyniku takiego zautomatyzowanego przetwarzania mogłyby zapadać jakiekolwiek decyzje, miałyby być powodowane inne skutki prawne lub w inny sposób miałoby to istotnie wpływać na Pani/Pana uprawnienia.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  <w:lang w:val="pl-PL"/>
        </w:rPr>
        <w:t> </w:t>
      </w:r>
    </w:p>
    <w:p w14:paraId="6AD09E7A" w14:textId="77777777" w:rsidR="007D2B33" w:rsidRPr="00524054" w:rsidRDefault="007D2B33" w:rsidP="007D2B33">
      <w:pPr>
        <w:pStyle w:val="paragraph"/>
        <w:spacing w:before="0" w:beforeAutospacing="0" w:after="0" w:afterAutospacing="0"/>
        <w:textAlignment w:val="baseline"/>
        <w:rPr>
          <w:rStyle w:val="eop"/>
          <w:lang w:val="pl-PL"/>
        </w:rPr>
      </w:pPr>
      <w:r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605CAEF8" w14:textId="77777777" w:rsidR="007D2B33" w:rsidRDefault="007D2B33" w:rsidP="007D2B3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pl-PL"/>
        </w:rPr>
      </w:pPr>
    </w:p>
    <w:p w14:paraId="5EB15BA6" w14:textId="77777777" w:rsidR="007D2B33" w:rsidRPr="00524054" w:rsidRDefault="007D2B33" w:rsidP="007D2B33">
      <w:pPr>
        <w:pStyle w:val="paragraph"/>
        <w:spacing w:before="0" w:beforeAutospacing="0" w:after="0" w:afterAutospacing="0"/>
        <w:textAlignment w:val="baseline"/>
        <w:rPr>
          <w:lang w:val="pl-PL"/>
        </w:rPr>
      </w:pPr>
      <w:r>
        <w:rPr>
          <w:rFonts w:asciiTheme="minorHAnsi" w:hAnsiTheme="minorHAnsi" w:cstheme="minorHAnsi"/>
          <w:sz w:val="22"/>
          <w:szCs w:val="22"/>
          <w:lang w:val="pl-PL"/>
        </w:rPr>
        <w:t xml:space="preserve">                                                                                                    </w:t>
      </w: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______________________________</w:t>
      </w:r>
      <w:r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5515DD4C" w14:textId="77777777" w:rsidR="007D2B33" w:rsidRPr="00524054" w:rsidRDefault="007D2B33" w:rsidP="007D2B3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lang w:val="pl-PL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                                                                                   Czytelny podpis Uczestnika Konkursu</w:t>
      </w:r>
    </w:p>
    <w:p w14:paraId="42D79F53" w14:textId="77777777" w:rsidR="007D2B33" w:rsidRPr="00524054" w:rsidRDefault="007D2B33" w:rsidP="007D2B33">
      <w:pPr>
        <w:pStyle w:val="paragraph"/>
        <w:spacing w:before="0" w:beforeAutospacing="0" w:after="0" w:afterAutospacing="0"/>
        <w:textAlignment w:val="baseline"/>
        <w:rPr>
          <w:rStyle w:val="eop"/>
          <w:lang w:val="pl-PL"/>
        </w:rPr>
      </w:pPr>
      <w:r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65081083" w14:textId="77777777" w:rsidR="007D2B33" w:rsidRPr="00524054" w:rsidRDefault="007D2B33" w:rsidP="007D2B33">
      <w:pPr>
        <w:pStyle w:val="paragraph"/>
        <w:spacing w:before="0" w:beforeAutospacing="0" w:after="0" w:afterAutospacing="0"/>
        <w:textAlignment w:val="baseline"/>
        <w:rPr>
          <w:lang w:val="pl-PL"/>
        </w:rPr>
      </w:pPr>
    </w:p>
    <w:p w14:paraId="016E57DF" w14:textId="35FD517F" w:rsidR="007D2B33" w:rsidRDefault="007D2B33" w:rsidP="007D2B3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** </w:t>
      </w:r>
      <w:r w:rsidR="00F2579B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J</w:t>
      </w: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eżeli w Projekcie bierze udział więcej niż 1 osoba każdy z Członków Zespołu ma obowiązek złożyć podpisaną 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Klauzulę informacyjną</w:t>
      </w:r>
      <w:r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.</w:t>
      </w:r>
      <w:r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128E57D2" w14:textId="77777777" w:rsidR="007D2B33" w:rsidRPr="00EA76CD" w:rsidRDefault="007D2B3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</w:p>
    <w:sectPr w:rsidR="007D2B33" w:rsidRPr="00EA76CD" w:rsidSect="00EA76CD">
      <w:headerReference w:type="default" r:id="rId11"/>
      <w:footerReference w:type="even" r:id="rId12"/>
      <w:footerReference w:type="default" r:id="rId13"/>
      <w:pgSz w:w="11906" w:h="16838"/>
      <w:pgMar w:top="720" w:right="720" w:bottom="720" w:left="720" w:header="709" w:footer="3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8AD5CE" w16cex:dateUtc="2025-10-03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C67CEB" w16cid:durableId="2C8AD569"/>
  <w16cid:commentId w16cid:paraId="3C9BE8B1" w16cid:durableId="2C8AD5C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4A8298" w14:textId="77777777" w:rsidR="005318E1" w:rsidRDefault="005318E1">
      <w:r>
        <w:separator/>
      </w:r>
    </w:p>
  </w:endnote>
  <w:endnote w:type="continuationSeparator" w:id="0">
    <w:p w14:paraId="70738EB8" w14:textId="77777777" w:rsidR="005318E1" w:rsidRDefault="005318E1">
      <w:r>
        <w:continuationSeparator/>
      </w:r>
    </w:p>
  </w:endnote>
  <w:endnote w:type="continuationNotice" w:id="1">
    <w:p w14:paraId="08460488" w14:textId="77777777" w:rsidR="005318E1" w:rsidRDefault="005318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05827" w14:textId="77777777" w:rsidR="00D73DDA" w:rsidRDefault="000023B3">
    <w:pPr>
      <w:pStyle w:val="Stopka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5ED2909B" w14:textId="77777777" w:rsidR="00D73DDA" w:rsidRDefault="00D73D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749289"/>
      <w:docPartObj>
        <w:docPartGallery w:val="Page Numbers (Bottom of Page)"/>
        <w:docPartUnique/>
      </w:docPartObj>
    </w:sdtPr>
    <w:sdtEndPr/>
    <w:sdtContent>
      <w:p w14:paraId="45D16B5E" w14:textId="71ADA88A" w:rsidR="00D73DDA" w:rsidRDefault="000023B3">
        <w:pPr>
          <w:pStyle w:val="Stopka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4D15DD">
          <w:rPr>
            <w:rStyle w:val="Numerstrony"/>
            <w:noProof/>
          </w:rPr>
          <w:t>3</w:t>
        </w:r>
        <w:r>
          <w:rPr>
            <w:rStyle w:val="Numerstrony"/>
          </w:rPr>
          <w:fldChar w:fldCharType="end"/>
        </w:r>
        <w:r w:rsidR="004357A9" w:rsidRPr="004357A9">
          <w:rPr>
            <w:noProof/>
            <w:lang w:val="pl-PL" w:eastAsia="pl-PL"/>
          </w:rPr>
          <w:t xml:space="preserve"> </w:t>
        </w:r>
      </w:p>
    </w:sdtContent>
  </w:sdt>
  <w:p w14:paraId="0E10DB94" w14:textId="42D318A2" w:rsidR="00D73DDA" w:rsidRDefault="00D73D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96AD6" w14:textId="77777777" w:rsidR="005318E1" w:rsidRDefault="005318E1">
      <w:r>
        <w:separator/>
      </w:r>
    </w:p>
  </w:footnote>
  <w:footnote w:type="continuationSeparator" w:id="0">
    <w:p w14:paraId="1F9010A6" w14:textId="77777777" w:rsidR="005318E1" w:rsidRDefault="005318E1">
      <w:r>
        <w:continuationSeparator/>
      </w:r>
    </w:p>
  </w:footnote>
  <w:footnote w:type="continuationNotice" w:id="1">
    <w:p w14:paraId="243B8B88" w14:textId="77777777" w:rsidR="005318E1" w:rsidRDefault="005318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24"/>
      <w:gridCol w:w="221"/>
      <w:gridCol w:w="221"/>
    </w:tblGrid>
    <w:tr w:rsidR="00F46498" w:rsidRPr="00DA38C0" w14:paraId="7112BEE7" w14:textId="77777777" w:rsidTr="00F46498">
      <w:trPr>
        <w:jc w:val="center"/>
      </w:trPr>
      <w:tc>
        <w:tcPr>
          <w:tcW w:w="3020" w:type="dxa"/>
        </w:tcPr>
        <w:tbl>
          <w:tblPr>
            <w:tblpPr w:leftFromText="141" w:rightFromText="141" w:vertAnchor="text" w:horzAnchor="margin" w:tblpXSpec="center" w:tblpY="-1026"/>
            <w:tblW w:w="10353" w:type="dxa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9373"/>
            <w:gridCol w:w="145"/>
            <w:gridCol w:w="145"/>
            <w:gridCol w:w="145"/>
          </w:tblGrid>
          <w:tr w:rsidR="0017199A" w14:paraId="3A99A383" w14:textId="77777777" w:rsidTr="00963889">
            <w:trPr>
              <w:trHeight w:val="1310"/>
            </w:trPr>
            <w:tc>
              <w:tcPr>
                <w:tcW w:w="2689" w:type="dxa"/>
              </w:tcPr>
              <w:tbl>
                <w:tblPr>
                  <w:tblpPr w:leftFromText="141" w:rightFromText="141" w:vertAnchor="text" w:horzAnchor="margin" w:tblpXSpec="center" w:tblpY="-1026"/>
                  <w:tblW w:w="10353" w:type="dxa"/>
                  <w:tblCellMar>
                    <w:left w:w="70" w:type="dxa"/>
                    <w:right w:w="70" w:type="dxa"/>
                  </w:tblCellMar>
                  <w:tblLook w:val="0000" w:firstRow="0" w:lastRow="0" w:firstColumn="0" w:lastColumn="0" w:noHBand="0" w:noVBand="0"/>
                </w:tblPr>
                <w:tblGrid>
                  <w:gridCol w:w="2689"/>
                  <w:gridCol w:w="2551"/>
                  <w:gridCol w:w="2583"/>
                  <w:gridCol w:w="2530"/>
                </w:tblGrid>
                <w:tr w:rsidR="0017199A" w14:paraId="5B93641D" w14:textId="77777777" w:rsidTr="00963889">
                  <w:trPr>
                    <w:trHeight w:val="340"/>
                  </w:trPr>
                  <w:tc>
                    <w:tcPr>
                      <w:tcW w:w="2689" w:type="dxa"/>
                      <w:vAlign w:val="center"/>
                    </w:tcPr>
                    <w:p w14:paraId="67B40782" w14:textId="77777777" w:rsidR="0017199A" w:rsidRDefault="0017199A" w:rsidP="0017199A">
                      <w:pPr>
                        <w:spacing w:before="240" w:after="0"/>
                        <w:jc w:val="center"/>
                      </w:pPr>
                      <w:bookmarkStart w:id="1" w:name="_Hlk178119930"/>
                      <w:r>
                        <w:rPr>
                          <w:b/>
                          <w:noProof/>
                          <w:sz w:val="18"/>
                          <w:szCs w:val="18"/>
                          <w:lang w:val="pl-PL" w:eastAsia="pl-PL"/>
                        </w:rPr>
                        <w:drawing>
                          <wp:inline distT="0" distB="0" distL="0" distR="0" wp14:anchorId="40749BBB" wp14:editId="54871DB0">
                            <wp:extent cx="1492250" cy="527050"/>
                            <wp:effectExtent l="0" t="0" r="0" b="6350"/>
                            <wp:docPr id="5" name="Obraz 5" descr="logo-nowe-DO-zakre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braz 3" descr="logo-nowe-DO-zakre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2250" cy="527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2551" w:type="dxa"/>
                      <w:vAlign w:val="center"/>
                    </w:tcPr>
                    <w:p w14:paraId="0090F38D" w14:textId="77777777" w:rsidR="0017199A" w:rsidRDefault="0017199A" w:rsidP="0017199A">
                      <w:pPr>
                        <w:spacing w:before="240"/>
                        <w:jc w:val="center"/>
                      </w:pPr>
                      <w:r>
                        <w:rPr>
                          <w:noProof/>
                          <w:sz w:val="18"/>
                          <w:szCs w:val="18"/>
                          <w:lang w:val="pl-PL" w:eastAsia="pl-PL"/>
                        </w:rPr>
                        <w:drawing>
                          <wp:inline distT="0" distB="0" distL="0" distR="0" wp14:anchorId="5E8AD116" wp14:editId="0E842544">
                            <wp:extent cx="1234440" cy="510540"/>
                            <wp:effectExtent l="0" t="0" r="3810" b="3810"/>
                            <wp:docPr id="6" name="Obraz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braz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8259" cy="51211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2583" w:type="dxa"/>
                      <w:vAlign w:val="center"/>
                    </w:tcPr>
                    <w:p w14:paraId="53DC1C39" w14:textId="77777777" w:rsidR="0017199A" w:rsidRDefault="0017199A" w:rsidP="0017199A">
                      <w:pPr>
                        <w:spacing w:before="240" w:after="160" w:line="259" w:lineRule="auto"/>
                        <w:jc w:val="center"/>
                      </w:pPr>
                      <w:r>
                        <w:rPr>
                          <w:noProof/>
                          <w:sz w:val="18"/>
                          <w:szCs w:val="18"/>
                          <w:lang w:val="pl-PL" w:eastAsia="pl-PL"/>
                        </w:rPr>
                        <w:drawing>
                          <wp:inline distT="0" distB="0" distL="0" distR="0" wp14:anchorId="7E96673C" wp14:editId="6B035837">
                            <wp:extent cx="1079500" cy="342900"/>
                            <wp:effectExtent l="0" t="0" r="6350" b="0"/>
                            <wp:docPr id="8" name="Obraz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braz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31561" cy="3594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2530" w:type="dxa"/>
                      <w:vAlign w:val="center"/>
                    </w:tcPr>
                    <w:p w14:paraId="3E3392CC" w14:textId="7778299E" w:rsidR="0017199A" w:rsidRDefault="00107F5B" w:rsidP="0017199A">
                      <w:pPr>
                        <w:spacing w:before="240"/>
                        <w:jc w:val="center"/>
                      </w:pPr>
                      <w:r w:rsidRPr="00C1265F">
                        <w:rPr>
                          <w:noProof/>
                          <w:lang w:val="pl-PL" w:eastAsia="pl-PL"/>
                        </w:rPr>
                        <w:drawing>
                          <wp:inline distT="0" distB="0" distL="0" distR="0" wp14:anchorId="57E17C7F" wp14:editId="148F94EB">
                            <wp:extent cx="959910" cy="382502"/>
                            <wp:effectExtent l="0" t="0" r="0" b="0"/>
                            <wp:docPr id="1" name="Imagen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8D011E4-DA03-4087-B478-21672632F82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n 7">
                                      <a:extLst>
                                        <a:ext uri="{FF2B5EF4-FFF2-40B4-BE49-F238E27FC236}">
                                          <a16:creationId xmlns:a16="http://schemas.microsoft.com/office/drawing/2014/main" id="{68D011E4-DA03-4087-B478-21672632F82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9132" cy="3901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tr>
                <w:bookmarkEnd w:id="1"/>
              </w:tbl>
              <w:p w14:paraId="54E612BC" w14:textId="000C93B5" w:rsidR="0017199A" w:rsidRDefault="0017199A" w:rsidP="0017199A">
                <w:pPr>
                  <w:spacing w:after="0"/>
                  <w:jc w:val="center"/>
                </w:pPr>
              </w:p>
            </w:tc>
            <w:tc>
              <w:tcPr>
                <w:tcW w:w="2551" w:type="dxa"/>
              </w:tcPr>
              <w:p w14:paraId="19699BAD" w14:textId="04FCF749" w:rsidR="0017199A" w:rsidRDefault="0017199A" w:rsidP="0017199A">
                <w:pPr>
                  <w:jc w:val="center"/>
                </w:pPr>
              </w:p>
            </w:tc>
            <w:tc>
              <w:tcPr>
                <w:tcW w:w="2583" w:type="dxa"/>
              </w:tcPr>
              <w:p w14:paraId="03860C79" w14:textId="7F775384" w:rsidR="0017199A" w:rsidRDefault="0017199A" w:rsidP="0017199A">
                <w:pPr>
                  <w:jc w:val="center"/>
                </w:pPr>
              </w:p>
            </w:tc>
            <w:tc>
              <w:tcPr>
                <w:tcW w:w="2530" w:type="dxa"/>
              </w:tcPr>
              <w:p w14:paraId="48994284" w14:textId="4399A937" w:rsidR="0017199A" w:rsidRDefault="0017199A" w:rsidP="0017199A"/>
            </w:tc>
          </w:tr>
        </w:tbl>
        <w:p w14:paraId="32C499FF" w14:textId="76A69295" w:rsidR="00F46498" w:rsidRPr="00DA38C0" w:rsidRDefault="00F46498" w:rsidP="00F46498">
          <w:pPr>
            <w:pStyle w:val="Nagwek"/>
            <w:tabs>
              <w:tab w:val="left" w:pos="552"/>
              <w:tab w:val="center" w:pos="4536"/>
            </w:tabs>
            <w:spacing w:after="0"/>
            <w:jc w:val="center"/>
            <w:rPr>
              <w:sz w:val="18"/>
              <w:szCs w:val="18"/>
            </w:rPr>
          </w:pPr>
        </w:p>
      </w:tc>
      <w:tc>
        <w:tcPr>
          <w:tcW w:w="3021" w:type="dxa"/>
        </w:tcPr>
        <w:p w14:paraId="3B54984A" w14:textId="0842E8F6" w:rsidR="00F46498" w:rsidRPr="00DA38C0" w:rsidRDefault="00F46498" w:rsidP="00F46498">
          <w:pPr>
            <w:pStyle w:val="Nagwek"/>
            <w:tabs>
              <w:tab w:val="left" w:pos="552"/>
              <w:tab w:val="center" w:pos="4536"/>
            </w:tabs>
            <w:spacing w:after="0"/>
            <w:jc w:val="center"/>
            <w:rPr>
              <w:sz w:val="18"/>
              <w:szCs w:val="18"/>
            </w:rPr>
          </w:pPr>
        </w:p>
      </w:tc>
      <w:tc>
        <w:tcPr>
          <w:tcW w:w="3021" w:type="dxa"/>
        </w:tcPr>
        <w:p w14:paraId="376321C1" w14:textId="4B4FF793" w:rsidR="00F46498" w:rsidRPr="00DA38C0" w:rsidRDefault="00F46498" w:rsidP="00F46498">
          <w:pPr>
            <w:pStyle w:val="Nagwek"/>
            <w:tabs>
              <w:tab w:val="left" w:pos="552"/>
              <w:tab w:val="center" w:pos="4536"/>
            </w:tabs>
            <w:spacing w:after="0"/>
            <w:jc w:val="center"/>
            <w:rPr>
              <w:sz w:val="18"/>
              <w:szCs w:val="18"/>
            </w:rPr>
          </w:pPr>
        </w:p>
      </w:tc>
    </w:tr>
  </w:tbl>
  <w:p w14:paraId="5C08CDBC" w14:textId="76550915" w:rsidR="00D73DDA" w:rsidRDefault="008452CB" w:rsidP="008B14D7">
    <w:pPr>
      <w:pStyle w:val="Nagwek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27F43"/>
    <w:multiLevelType w:val="multilevel"/>
    <w:tmpl w:val="E0524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9E732C"/>
    <w:multiLevelType w:val="multilevel"/>
    <w:tmpl w:val="48A4407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1D60CC"/>
    <w:multiLevelType w:val="multilevel"/>
    <w:tmpl w:val="6BE47DB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28696C"/>
    <w:multiLevelType w:val="multilevel"/>
    <w:tmpl w:val="5EA08D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2F51B7"/>
    <w:multiLevelType w:val="hybridMultilevel"/>
    <w:tmpl w:val="61CC4EBA"/>
    <w:lvl w:ilvl="0" w:tplc="08090019">
      <w:start w:val="1"/>
      <w:numFmt w:val="lowerLetter"/>
      <w:lvlText w:val="%1."/>
      <w:lvlJc w:val="left"/>
      <w:pPr>
        <w:ind w:left="1713" w:hanging="360"/>
      </w:pPr>
    </w:lvl>
    <w:lvl w:ilvl="1" w:tplc="08090019">
      <w:start w:val="1"/>
      <w:numFmt w:val="lowerLetter"/>
      <w:lvlText w:val="%2."/>
      <w:lvlJc w:val="left"/>
      <w:pPr>
        <w:ind w:left="2433" w:hanging="360"/>
      </w:pPr>
    </w:lvl>
    <w:lvl w:ilvl="2" w:tplc="0809001B">
      <w:start w:val="1"/>
      <w:numFmt w:val="lowerRoman"/>
      <w:lvlText w:val="%3."/>
      <w:lvlJc w:val="right"/>
      <w:pPr>
        <w:ind w:left="3153" w:hanging="180"/>
      </w:pPr>
    </w:lvl>
    <w:lvl w:ilvl="3" w:tplc="0809000F">
      <w:start w:val="1"/>
      <w:numFmt w:val="decimal"/>
      <w:lvlText w:val="%4."/>
      <w:lvlJc w:val="left"/>
      <w:pPr>
        <w:ind w:left="3873" w:hanging="360"/>
      </w:pPr>
    </w:lvl>
    <w:lvl w:ilvl="4" w:tplc="08090019">
      <w:start w:val="1"/>
      <w:numFmt w:val="lowerLetter"/>
      <w:lvlText w:val="%5."/>
      <w:lvlJc w:val="left"/>
      <w:pPr>
        <w:ind w:left="4593" w:hanging="360"/>
      </w:pPr>
    </w:lvl>
    <w:lvl w:ilvl="5" w:tplc="0809001B">
      <w:start w:val="1"/>
      <w:numFmt w:val="lowerRoman"/>
      <w:lvlText w:val="%6."/>
      <w:lvlJc w:val="right"/>
      <w:pPr>
        <w:ind w:left="5313" w:hanging="180"/>
      </w:pPr>
    </w:lvl>
    <w:lvl w:ilvl="6" w:tplc="0809000F">
      <w:start w:val="1"/>
      <w:numFmt w:val="decimal"/>
      <w:lvlText w:val="%7."/>
      <w:lvlJc w:val="left"/>
      <w:pPr>
        <w:ind w:left="6033" w:hanging="360"/>
      </w:pPr>
    </w:lvl>
    <w:lvl w:ilvl="7" w:tplc="08090019">
      <w:start w:val="1"/>
      <w:numFmt w:val="lowerLetter"/>
      <w:lvlText w:val="%8."/>
      <w:lvlJc w:val="left"/>
      <w:pPr>
        <w:ind w:left="6753" w:hanging="360"/>
      </w:pPr>
    </w:lvl>
    <w:lvl w:ilvl="8" w:tplc="0809001B">
      <w:start w:val="1"/>
      <w:numFmt w:val="lowerRoman"/>
      <w:lvlText w:val="%9."/>
      <w:lvlJc w:val="right"/>
      <w:pPr>
        <w:ind w:left="7473" w:hanging="180"/>
      </w:pPr>
    </w:lvl>
  </w:abstractNum>
  <w:abstractNum w:abstractNumId="5" w15:restartNumberingAfterBreak="0">
    <w:nsid w:val="4A8E68B6"/>
    <w:multiLevelType w:val="multilevel"/>
    <w:tmpl w:val="A506684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9773EB"/>
    <w:multiLevelType w:val="multilevel"/>
    <w:tmpl w:val="8384D33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EC2EF2"/>
    <w:multiLevelType w:val="multilevel"/>
    <w:tmpl w:val="8DA8F3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3513C6"/>
    <w:multiLevelType w:val="multilevel"/>
    <w:tmpl w:val="81726F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65D24AD"/>
    <w:multiLevelType w:val="hybridMultilevel"/>
    <w:tmpl w:val="8A18332A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>
      <w:start w:val="1"/>
      <w:numFmt w:val="decimal"/>
      <w:lvlText w:val="%4."/>
      <w:lvlJc w:val="left"/>
      <w:pPr>
        <w:ind w:left="3960" w:hanging="360"/>
      </w:pPr>
    </w:lvl>
    <w:lvl w:ilvl="4" w:tplc="08090019">
      <w:start w:val="1"/>
      <w:numFmt w:val="lowerLetter"/>
      <w:lvlText w:val="%5."/>
      <w:lvlJc w:val="left"/>
      <w:pPr>
        <w:ind w:left="4680" w:hanging="360"/>
      </w:pPr>
    </w:lvl>
    <w:lvl w:ilvl="5" w:tplc="0809001B">
      <w:start w:val="1"/>
      <w:numFmt w:val="lowerRoman"/>
      <w:lvlText w:val="%6."/>
      <w:lvlJc w:val="right"/>
      <w:pPr>
        <w:ind w:left="5400" w:hanging="180"/>
      </w:pPr>
    </w:lvl>
    <w:lvl w:ilvl="6" w:tplc="0809000F">
      <w:start w:val="1"/>
      <w:numFmt w:val="decimal"/>
      <w:lvlText w:val="%7."/>
      <w:lvlJc w:val="left"/>
      <w:pPr>
        <w:ind w:left="6120" w:hanging="360"/>
      </w:pPr>
    </w:lvl>
    <w:lvl w:ilvl="7" w:tplc="08090019">
      <w:start w:val="1"/>
      <w:numFmt w:val="lowerLetter"/>
      <w:lvlText w:val="%8."/>
      <w:lvlJc w:val="left"/>
      <w:pPr>
        <w:ind w:left="6840" w:hanging="360"/>
      </w:pPr>
    </w:lvl>
    <w:lvl w:ilvl="8" w:tplc="0809001B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rA0MDIxNDAzMzFW0lEKTi0uzszPAykwqwUA/WOkxiwAAAA="/>
  </w:docVars>
  <w:rsids>
    <w:rsidRoot w:val="00D73DDA"/>
    <w:rsid w:val="00000A89"/>
    <w:rsid w:val="000023B3"/>
    <w:rsid w:val="00031E9B"/>
    <w:rsid w:val="00067DEB"/>
    <w:rsid w:val="00073FCE"/>
    <w:rsid w:val="00084D6D"/>
    <w:rsid w:val="000911E8"/>
    <w:rsid w:val="00092AFF"/>
    <w:rsid w:val="000B5BF9"/>
    <w:rsid w:val="000D2C54"/>
    <w:rsid w:val="00107F5B"/>
    <w:rsid w:val="00126E23"/>
    <w:rsid w:val="0014164C"/>
    <w:rsid w:val="00156432"/>
    <w:rsid w:val="0017199A"/>
    <w:rsid w:val="001837CE"/>
    <w:rsid w:val="001A21E5"/>
    <w:rsid w:val="001A6784"/>
    <w:rsid w:val="001B3EF4"/>
    <w:rsid w:val="0022477A"/>
    <w:rsid w:val="00234097"/>
    <w:rsid w:val="00244E48"/>
    <w:rsid w:val="00246453"/>
    <w:rsid w:val="002665B7"/>
    <w:rsid w:val="00283AB3"/>
    <w:rsid w:val="002B1C5D"/>
    <w:rsid w:val="002C7713"/>
    <w:rsid w:val="002E5268"/>
    <w:rsid w:val="002E6E5B"/>
    <w:rsid w:val="002F22FA"/>
    <w:rsid w:val="002F50C2"/>
    <w:rsid w:val="0036552A"/>
    <w:rsid w:val="003708BE"/>
    <w:rsid w:val="003B495F"/>
    <w:rsid w:val="003C49BB"/>
    <w:rsid w:val="003D2C3E"/>
    <w:rsid w:val="003D5994"/>
    <w:rsid w:val="00400645"/>
    <w:rsid w:val="00404C90"/>
    <w:rsid w:val="00406D79"/>
    <w:rsid w:val="004356E2"/>
    <w:rsid w:val="004357A9"/>
    <w:rsid w:val="004D15DD"/>
    <w:rsid w:val="004D60F9"/>
    <w:rsid w:val="00524054"/>
    <w:rsid w:val="0053038A"/>
    <w:rsid w:val="005318E1"/>
    <w:rsid w:val="005335EF"/>
    <w:rsid w:val="00540787"/>
    <w:rsid w:val="005564AF"/>
    <w:rsid w:val="00557740"/>
    <w:rsid w:val="00564C66"/>
    <w:rsid w:val="005668AE"/>
    <w:rsid w:val="005C13DF"/>
    <w:rsid w:val="00612908"/>
    <w:rsid w:val="006173B8"/>
    <w:rsid w:val="00625D12"/>
    <w:rsid w:val="00681C9A"/>
    <w:rsid w:val="006872B0"/>
    <w:rsid w:val="006B08F1"/>
    <w:rsid w:val="006C3F5B"/>
    <w:rsid w:val="006D67CB"/>
    <w:rsid w:val="0074275C"/>
    <w:rsid w:val="007452B5"/>
    <w:rsid w:val="00775A47"/>
    <w:rsid w:val="0078183F"/>
    <w:rsid w:val="007920BA"/>
    <w:rsid w:val="007D2B33"/>
    <w:rsid w:val="007D3AB5"/>
    <w:rsid w:val="007F05A1"/>
    <w:rsid w:val="008019AC"/>
    <w:rsid w:val="00814325"/>
    <w:rsid w:val="00824EC1"/>
    <w:rsid w:val="008452CB"/>
    <w:rsid w:val="00866714"/>
    <w:rsid w:val="008760BE"/>
    <w:rsid w:val="008864AC"/>
    <w:rsid w:val="008A41E5"/>
    <w:rsid w:val="008B14D7"/>
    <w:rsid w:val="00972CA9"/>
    <w:rsid w:val="009F7F35"/>
    <w:rsid w:val="00A07F3A"/>
    <w:rsid w:val="00A41308"/>
    <w:rsid w:val="00A42F13"/>
    <w:rsid w:val="00AD5436"/>
    <w:rsid w:val="00AE1A38"/>
    <w:rsid w:val="00B14163"/>
    <w:rsid w:val="00B97DB5"/>
    <w:rsid w:val="00BA6F74"/>
    <w:rsid w:val="00BF1724"/>
    <w:rsid w:val="00BF1F4D"/>
    <w:rsid w:val="00C058E3"/>
    <w:rsid w:val="00C26B8B"/>
    <w:rsid w:val="00C305ED"/>
    <w:rsid w:val="00C44323"/>
    <w:rsid w:val="00C967FB"/>
    <w:rsid w:val="00CC3F9D"/>
    <w:rsid w:val="00CC76A1"/>
    <w:rsid w:val="00CD61D7"/>
    <w:rsid w:val="00CF25AD"/>
    <w:rsid w:val="00D04CDD"/>
    <w:rsid w:val="00D22C52"/>
    <w:rsid w:val="00D3345E"/>
    <w:rsid w:val="00D378DE"/>
    <w:rsid w:val="00D43DD6"/>
    <w:rsid w:val="00D54FF8"/>
    <w:rsid w:val="00D6175D"/>
    <w:rsid w:val="00D73DDA"/>
    <w:rsid w:val="00DA14DF"/>
    <w:rsid w:val="00DA38C0"/>
    <w:rsid w:val="00DB1E6F"/>
    <w:rsid w:val="00E07D00"/>
    <w:rsid w:val="00E228F6"/>
    <w:rsid w:val="00E92CC7"/>
    <w:rsid w:val="00EA6848"/>
    <w:rsid w:val="00EA76CD"/>
    <w:rsid w:val="00EC2656"/>
    <w:rsid w:val="00EC3E13"/>
    <w:rsid w:val="00ED7B0A"/>
    <w:rsid w:val="00EE1F24"/>
    <w:rsid w:val="00F12142"/>
    <w:rsid w:val="00F2579B"/>
    <w:rsid w:val="00F46498"/>
    <w:rsid w:val="00F50EA8"/>
    <w:rsid w:val="00F921A7"/>
    <w:rsid w:val="00FB632C"/>
    <w:rsid w:val="00FC54B6"/>
    <w:rsid w:val="0B2F3218"/>
    <w:rsid w:val="0CCB0279"/>
    <w:rsid w:val="2358554D"/>
    <w:rsid w:val="7BC1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49E6D21"/>
  <w15:docId w15:val="{A442C323-1C90-442F-8A67-C26766B8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20" w:line="276" w:lineRule="auto"/>
      <w:jc w:val="both"/>
    </w:pPr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6784"/>
    <w:pPr>
      <w:keepNext/>
      <w:keepLines/>
      <w:spacing w:before="480" w:after="200"/>
      <w:outlineLvl w:val="0"/>
    </w:pPr>
    <w:rPr>
      <w:rFonts w:eastAsia="Arial"/>
      <w:b/>
      <w:bCs/>
      <w:noProof/>
      <w:sz w:val="28"/>
      <w:szCs w:val="28"/>
    </w:rPr>
  </w:style>
  <w:style w:type="paragraph" w:styleId="Nagwek2">
    <w:name w:val="heading 2"/>
    <w:basedOn w:val="Nagwek3"/>
    <w:next w:val="Normalny"/>
    <w:link w:val="Nagwek2Znak"/>
    <w:uiPriority w:val="9"/>
    <w:qFormat/>
    <w:pPr>
      <w:outlineLvl w:val="1"/>
    </w:pPr>
    <w:rPr>
      <w:b/>
      <w:sz w:val="28"/>
      <w:u w:val="single"/>
      <w:lang w:val="en-GB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Light1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2-Accent21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2-Accent31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2-Accent41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2-Accent51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2-Accent61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3-Accent11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3-Accent21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3-Accent31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3-Accent41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3-Accent51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3-Accent61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4-Accent11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FFFFFF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</w:style>
  <w:style w:type="table" w:customStyle="1" w:styleId="GridTable4-Accent21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FFFFF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4-Accent31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FFFFFF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4-Accent41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FFFF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4-Accent51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FFFFFF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4-Accent61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FFFFFF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5Dark-Accent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band1Vert">
      <w:tblPr/>
      <w:tcPr>
        <w:shd w:val="clear" w:color="FFFFFF" w:fill="A9BEE4" w:themeFill="accent1" w:themeFillTint="75"/>
      </w:tcPr>
    </w:tblStylePr>
    <w:tblStylePr w:type="band1Horz">
      <w:tblPr/>
      <w:tcPr>
        <w:shd w:val="clear" w:color="FFFFFF" w:fill="A9BEE4" w:themeFill="accent1" w:themeFillTint="75"/>
      </w:tcPr>
    </w:tblStylePr>
  </w:style>
  <w:style w:type="table" w:customStyle="1" w:styleId="GridTable5Dark-Accent21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band1Vert">
      <w:tblPr/>
      <w:tcPr>
        <w:shd w:val="clear" w:color="FFFFFF" w:fill="F6C3A0" w:themeFill="accent2" w:themeFillTint="75"/>
      </w:tcPr>
    </w:tblStylePr>
    <w:tblStylePr w:type="band1Horz">
      <w:tblPr/>
      <w:tcPr>
        <w:shd w:val="clear" w:color="FFFFFF" w:fill="F6C3A0" w:themeFill="accent2" w:themeFillTint="75"/>
      </w:tcPr>
    </w:tblStylePr>
  </w:style>
  <w:style w:type="table" w:customStyle="1" w:styleId="GridTable5Dark-Accent31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band1Vert">
      <w:tblPr/>
      <w:tcPr>
        <w:shd w:val="clear" w:color="FFFFFF" w:fill="D5D5D5" w:themeFill="accent3" w:themeFillTint="75"/>
      </w:tcPr>
    </w:tblStylePr>
    <w:tblStylePr w:type="band1Horz">
      <w:tblPr/>
      <w:tcPr>
        <w:shd w:val="clear" w:color="FFFFFF" w:fill="D5D5D5" w:themeFill="accent3" w:themeFillTint="75"/>
      </w:tcPr>
    </w:tblStylePr>
  </w:style>
  <w:style w:type="table" w:customStyle="1" w:styleId="GridTable5Dark-Accent4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band1Vert">
      <w:tblPr/>
      <w:tcPr>
        <w:shd w:val="clear" w:color="FFFFFF" w:fill="FFE28A" w:themeFill="accent4" w:themeFillTint="75"/>
      </w:tcPr>
    </w:tblStylePr>
    <w:tblStylePr w:type="band1Horz">
      <w:tblPr/>
      <w:tcPr>
        <w:shd w:val="clear" w:color="FFFFFF" w:fill="FFE28A" w:themeFill="accent4" w:themeFillTint="75"/>
      </w:tcPr>
    </w:tblStylePr>
  </w:style>
  <w:style w:type="table" w:customStyle="1" w:styleId="GridTable5Dark-Accent51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band1Vert">
      <w:tblPr/>
      <w:tcPr>
        <w:shd w:val="clear" w:color="FFFFFF" w:fill="B3D0EB" w:themeFill="accent5" w:themeFillTint="75"/>
      </w:tcPr>
    </w:tblStylePr>
    <w:tblStylePr w:type="band1Horz">
      <w:tblPr/>
      <w:tcPr>
        <w:shd w:val="clear" w:color="FFFFFF" w:fill="B3D0EB" w:themeFill="accent5" w:themeFillTint="75"/>
      </w:tcPr>
    </w:tblStylePr>
  </w:style>
  <w:style w:type="table" w:customStyle="1" w:styleId="GridTable5Dark-Accent61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band1Vert">
      <w:tblPr/>
      <w:tcPr>
        <w:shd w:val="clear" w:color="FFFFFF" w:fill="BCDBA8" w:themeFill="accent6" w:themeFillTint="75"/>
      </w:tcPr>
    </w:tblStylePr>
    <w:tblStylePr w:type="band1Horz">
      <w:tblPr/>
      <w:tcPr>
        <w:shd w:val="clear" w:color="FFFFFF" w:fill="BCDBA8" w:themeFill="accent6" w:themeFillTint="75"/>
      </w:tcPr>
    </w:tblStylePr>
  </w:style>
  <w:style w:type="table" w:customStyle="1" w:styleId="GridTable6ColourfulAccent11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11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tblPr/>
      <w:tcPr>
        <w:shd w:val="clear" w:color="FFFFFF" w:fill="CFDBF0" w:themeFill="accent1" w:themeFillTint="40"/>
      </w:tcPr>
    </w:tblStylePr>
  </w:style>
  <w:style w:type="table" w:customStyle="1" w:styleId="ListTable1Light-Accent21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tblPr/>
      <w:tcPr>
        <w:shd w:val="clear" w:color="FFFFFF" w:fill="FADECB" w:themeFill="accent2" w:themeFillTint="40"/>
      </w:tcPr>
    </w:tblStylePr>
  </w:style>
  <w:style w:type="table" w:customStyle="1" w:styleId="ListTable1Light-Accent31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tblPr/>
      <w:tcPr>
        <w:shd w:val="clear" w:color="FFFFFF" w:fill="E8E8E8" w:themeFill="accent3" w:themeFillTint="40"/>
      </w:tcPr>
    </w:tblStylePr>
  </w:style>
  <w:style w:type="table" w:customStyle="1" w:styleId="ListTable1Light-Accent41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tblPr/>
      <w:tcPr>
        <w:shd w:val="clear" w:color="FFFFFF" w:fill="FFEFBF" w:themeFill="accent4" w:themeFillTint="40"/>
      </w:tcPr>
    </w:tblStylePr>
  </w:style>
  <w:style w:type="table" w:customStyle="1" w:styleId="ListTable1Light-Accent51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tblPr/>
      <w:tcPr>
        <w:shd w:val="clear" w:color="FFFFFF" w:fill="D5E5F4" w:themeFill="accent5" w:themeFillTint="40"/>
      </w:tcPr>
    </w:tblStylePr>
  </w:style>
  <w:style w:type="table" w:customStyle="1" w:styleId="ListTable1Light-Accent61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tblPr/>
      <w:tcPr>
        <w:shd w:val="clear" w:color="FFFFFF" w:fill="DAEBCF" w:themeFill="accent6" w:themeFillTint="40"/>
      </w:tcPr>
    </w:tblStylePr>
  </w:style>
  <w:style w:type="table" w:customStyle="1" w:styleId="ListTable2-Accent11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2-Accent21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2-Accent31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2-Accent41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2-Accent51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2-Accent61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3-Accent11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4-Accent21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4-Accent31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4-Accent41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4-Accent51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4-Accent61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5Dark-Accent11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FFFFFF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FFFFFF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</w:style>
  <w:style w:type="table" w:customStyle="1" w:styleId="ListTable5Dark-Accent21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FFFFF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FFFFF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</w:style>
  <w:style w:type="table" w:customStyle="1" w:styleId="ListTable5Dark-Accent31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FFFFFF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FFFFFF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</w:style>
  <w:style w:type="table" w:customStyle="1" w:styleId="ListTable5Dark-Accent41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FFFF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FFFF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</w:style>
  <w:style w:type="table" w:customStyle="1" w:styleId="ListTable5Dark-Accent51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FFFFFF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FFFFFF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</w:style>
  <w:style w:type="table" w:customStyle="1" w:styleId="ListTable5Dark-Accent61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FFFFFF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FFFFFF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</w:style>
  <w:style w:type="table" w:customStyle="1" w:styleId="ListTable6ColourfulAccent11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urfulAccent11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Nagwek1Znak">
    <w:name w:val="Nagłówek 1 Znak"/>
    <w:basedOn w:val="Domylnaczcionkaakapitu"/>
    <w:link w:val="Nagwek1"/>
    <w:uiPriority w:val="9"/>
    <w:rsid w:val="001A6784"/>
    <w:rPr>
      <w:rFonts w:eastAsia="Arial"/>
      <w:b/>
      <w:bCs/>
      <w:noProof/>
      <w:sz w:val="28"/>
      <w:szCs w:val="28"/>
      <w:lang w:val="en-US"/>
    </w:rPr>
  </w:style>
  <w:style w:type="character" w:customStyle="1" w:styleId="Nagwek2Znak">
    <w:name w:val="Nagłówek 2 Znak"/>
    <w:link w:val="Nagwek2"/>
    <w:uiPriority w:val="9"/>
    <w:rPr>
      <w:b/>
      <w:sz w:val="28"/>
      <w:u w:val="single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basedOn w:val="Domylnaczcionkaakapitu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table" w:customStyle="1" w:styleId="TableGridLight10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0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5Dark-Accent110">
    <w:name w:val="Grid Table 5 Dark - Accent 1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1Light-Accent310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0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0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0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0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-Accent210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-Accent310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-Accent410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-Accent510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-Accent610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3-Accent110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-Accent210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-Accent310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-Accent410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-Accent510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-Accent610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4-Accent110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-Accent210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-Accent310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-Accent410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-Accent510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-Accent610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5Dark-Accent410">
    <w:name w:val="Grid Table 5 Dark - Accent 4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-Accent210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-Accent310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510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-Accent610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ListTable1Light-Accent110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-Accent210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-Accent310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-Accent410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-Accent510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-Accent610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ListTable2-Accent110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-Accent210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-Accent310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-Accent410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-Accent510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-Accent610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3-Accent110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0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0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0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0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0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0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-Accent210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-Accent310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-Accent410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-Accent510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-Accent610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5Dark-Accent110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-Accent210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-Accent310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-Accent410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-Accent510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-Accent610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paragraph" w:styleId="Spisilustracji">
    <w:name w:val="table of figures"/>
    <w:basedOn w:val="Normalny"/>
    <w:next w:val="Normalny"/>
    <w:uiPriority w:val="99"/>
    <w:unhideWhenUsed/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sz w:val="34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uiPriority w:val="1"/>
    <w:qFormat/>
  </w:style>
  <w:style w:type="paragraph" w:styleId="Tytu">
    <w:name w:val="Title"/>
    <w:basedOn w:val="Normalny"/>
    <w:next w:val="Normalny"/>
    <w:link w:val="Tytu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 w:after="200"/>
    </w:pPr>
  </w:style>
  <w:style w:type="character" w:customStyle="1" w:styleId="PodtytuZnak">
    <w:name w:val="Podtytuł Znak"/>
    <w:basedOn w:val="Domylnaczcionkaakapitu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character" w:customStyle="1" w:styleId="HeaderChar">
    <w:name w:val="Header Char"/>
    <w:basedOn w:val="Domylnaczcionkaakapitu"/>
    <w:uiPriority w:val="99"/>
  </w:style>
  <w:style w:type="character" w:customStyle="1" w:styleId="FooterChar">
    <w:name w:val="Footer Char"/>
    <w:basedOn w:val="Domylnaczcionkaakapitu"/>
    <w:uiPriority w:val="99"/>
  </w:style>
  <w:style w:type="paragraph" w:styleId="Legenda">
    <w:name w:val="caption"/>
    <w:basedOn w:val="Normalny"/>
    <w:next w:val="Normalny"/>
    <w:uiPriority w:val="35"/>
    <w:unhideWhenUsed/>
    <w:qFormat/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Tabela-Siatka">
    <w:name w:val="Table Grid"/>
    <w:basedOn w:val="Standardowy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Light0">
    <w:name w:val="Grid Table Light0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Zwykatabela11">
    <w:name w:val="Zwykła tabela 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tblPr/>
      <w:tcPr>
        <w:shd w:val="clear" w:color="F2F2F2" w:fill="F2F2F2" w:themeFill="text1" w:themeFillTint="0D"/>
      </w:tcPr>
    </w:tblStylePr>
  </w:style>
  <w:style w:type="table" w:customStyle="1" w:styleId="Zwykatabela21">
    <w:name w:val="Zwykła tabela 21"/>
    <w:basedOn w:val="Standardowy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Zwykatabela31">
    <w:name w:val="Zwykła tabela 31"/>
    <w:basedOn w:val="Standardowy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41">
    <w:name w:val="Zwykła tabela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51">
    <w:name w:val="Zwykła tabela 51"/>
    <w:basedOn w:val="Standardowy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Tabelasiatki1jasna1">
    <w:name w:val="Tabela siatki 1 — jasna1"/>
    <w:basedOn w:val="Standardowy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Accent10">
    <w:name w:val="Grid Table 1 Light Accent 10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0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Accent30">
    <w:name w:val="Grid Table 1 Light Accent 30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Accent40">
    <w:name w:val="Grid Table 1 Light Accent 40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Accent50">
    <w:name w:val="Grid Table 1 Light Accent 50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Accent60">
    <w:name w:val="Grid Table 1 Light Accent 60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Tabelasiatki21">
    <w:name w:val="Tabela siatki 2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2Accent10">
    <w:name w:val="Grid Table 2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Accent20">
    <w:name w:val="Grid Table 2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Accent30">
    <w:name w:val="Grid Table 2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Accent40">
    <w:name w:val="Grid Table 2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Accent50">
    <w:name w:val="Grid Table 2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Accent60">
    <w:name w:val="Grid Table 2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31">
    <w:name w:val="Tabela siatki 3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3Accent10">
    <w:name w:val="Grid Table 3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Accent20">
    <w:name w:val="Grid Table 3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Accent30">
    <w:name w:val="Grid Table 3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Accent40">
    <w:name w:val="Grid Table 3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Accent50">
    <w:name w:val="Grid Table 3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Accent60">
    <w:name w:val="Grid Table 3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41">
    <w:name w:val="Tabela siatki 41"/>
    <w:basedOn w:val="Standardowy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4Accent10">
    <w:name w:val="Grid Table 4 Accent 10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Accent20">
    <w:name w:val="Grid Table 4 Accent 20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Accent30">
    <w:name w:val="Grid Table 4 Accent 30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Accent40">
    <w:name w:val="Grid Table 4 Accent 40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Accent50">
    <w:name w:val="Grid Table 4 Accent 50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Accent60">
    <w:name w:val="Grid Table 4 Accent 60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5ciemna1">
    <w:name w:val="Tabela siatki 5 — ciemna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band1Vert">
      <w:tblPr/>
      <w:tcPr>
        <w:shd w:val="clear" w:color="8A8A8A" w:fill="8A8A8A" w:themeFill="text1" w:themeFillTint="75"/>
      </w:tcPr>
    </w:tblStylePr>
    <w:tblStylePr w:type="band1Horz">
      <w:tblPr/>
      <w:tcPr>
        <w:shd w:val="clear" w:color="8A8A8A" w:fill="8A8A8A" w:themeFill="text1" w:themeFillTint="75"/>
      </w:tcPr>
    </w:tblStylePr>
  </w:style>
  <w:style w:type="table" w:customStyle="1" w:styleId="GridTable5Dark-Accent1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5DarkAccent20">
    <w:name w:val="Grid Table 5 Dark Accent 2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Accent30">
    <w:name w:val="Grid Table 5 Dark Accent 3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41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Accent50">
    <w:name w:val="Grid Table 5 Dark Accent 5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Accent60">
    <w:name w:val="Grid Table 5 Dark Accent 6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Tabelasiatki6kolorowa1">
    <w:name w:val="Tabela siatki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urfulAccent110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0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0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0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0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0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asiatki7kolorowa1">
    <w:name w:val="Tabela siatki 7 — kolorowa1"/>
    <w:basedOn w:val="Standardowy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urfulAccent110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0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0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0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0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0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Tabelalisty1jasna1">
    <w:name w:val="Tabela listy 1 — jasna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tblPr/>
      <w:tcPr>
        <w:shd w:val="clear" w:color="BFBFBF" w:fill="BFBFBF" w:themeFill="text1" w:themeFillTint="40"/>
      </w:tcPr>
    </w:tblStylePr>
  </w:style>
  <w:style w:type="table" w:customStyle="1" w:styleId="ListTable1LightAccent10">
    <w:name w:val="List Table 1 Light Accent 1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Accent20">
    <w:name w:val="List Table 1 Light Accent 2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Accent30">
    <w:name w:val="List Table 1 Light Accent 3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Accent40">
    <w:name w:val="List Table 1 Light Accent 4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Accent50">
    <w:name w:val="List Table 1 Light Accent 5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Accent60">
    <w:name w:val="List Table 1 Light Accent 6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Tabelalisty21">
    <w:name w:val="Tabela listy 21"/>
    <w:basedOn w:val="Standardowy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2Accent10">
    <w:name w:val="List Table 2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Accent20">
    <w:name w:val="List Table 2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Accent30">
    <w:name w:val="List Table 2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Accent40">
    <w:name w:val="List Table 2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Accent50">
    <w:name w:val="List Table 2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Accent60">
    <w:name w:val="List Table 2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31">
    <w:name w:val="Tabela listy 3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Accent10">
    <w:name w:val="List Table 3 Accent 10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Accent20">
    <w:name w:val="List Table 3 Accent 20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Accent30">
    <w:name w:val="List Table 3 Accent 30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Accent40">
    <w:name w:val="List Table 3 Accent 40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Accent50">
    <w:name w:val="List Table 3 Accent 50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Accent60">
    <w:name w:val="List Table 3 Accent 60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Tabelalisty41">
    <w:name w:val="Tabela listy 4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4Accent10">
    <w:name w:val="List Table 4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Accent20">
    <w:name w:val="List Table 4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Accent30">
    <w:name w:val="List Table 4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Accent40">
    <w:name w:val="List Table 4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Accent50">
    <w:name w:val="List Table 4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Accent60">
    <w:name w:val="List Table 4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5ciemna1">
    <w:name w:val="Tabela listy 5 — ciemna1"/>
    <w:basedOn w:val="Standardowy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</w:style>
  <w:style w:type="table" w:customStyle="1" w:styleId="ListTable5DarkAccent10">
    <w:name w:val="List Table 5 Dark Accent 10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Accent20">
    <w:name w:val="List Table 5 Dark Accent 20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Accent30">
    <w:name w:val="List Table 5 Dark Accent 30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Accent40">
    <w:name w:val="List Table 5 Dark Accent 40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Accent50">
    <w:name w:val="List Table 5 Dark Accent 50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Accent60">
    <w:name w:val="List Table 5 Dark Accent 60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table" w:customStyle="1" w:styleId="Tabelalisty6kolorowa1">
    <w:name w:val="Tabela listy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urfulAccent110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0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0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0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0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0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elalisty7kolorowa1">
    <w:name w:val="Tabela listy 7 — kolorowa1"/>
    <w:basedOn w:val="Standardowy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urfulAccent110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0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0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0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0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0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basedOn w:val="Domylnaczcionkaakapitu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customStyle="1" w:styleId="apple-converted-space">
    <w:name w:val="apple-converted-space"/>
    <w:basedOn w:val="Domylnaczcionkaakapitu"/>
  </w:style>
  <w:style w:type="character" w:customStyle="1" w:styleId="UnresolvedMention1">
    <w:name w:val="Unresolved Mention1"/>
    <w:basedOn w:val="Domylnaczcionkaakapitu"/>
    <w:uiPriority w:val="99"/>
    <w:semiHidden/>
    <w:unhideWhenUsed/>
    <w:rPr>
      <w:color w:val="605E5C"/>
      <w:shd w:val="clear" w:color="E1DFDD" w:fill="E1DFDD"/>
    </w:rPr>
  </w:style>
  <w:style w:type="character" w:styleId="Numerstrony">
    <w:name w:val="page number"/>
    <w:basedOn w:val="Domylnaczcionkaakapitu"/>
    <w:uiPriority w:val="99"/>
    <w:semiHidden/>
    <w:unhideWhenUsed/>
  </w:style>
  <w:style w:type="paragraph" w:styleId="Poprawka">
    <w:name w:val="Revision"/>
    <w:hidden/>
    <w:uiPriority w:val="99"/>
    <w:semiHidden/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table" w:customStyle="1" w:styleId="GridTable1Light-Accent21">
    <w:name w:val="Grid Table 1 Light -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6Colorful-Accent11">
    <w:name w:val="Grid Table 6 Colorful -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6Colorful-Accent11">
    <w:name w:val="List Table 6 Colorful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paragraph" w:customStyle="1" w:styleId="docdata">
    <w:name w:val="docdata"/>
    <w:aliases w:val="docy,v5,1802,bqiaagaaetqeaaagoaqaaanlbgaabvkgaaaaaaaaaaaaaaaaaaaaaaaaaaaaaaaaaaaaaaaaaaaaaaaaaaaaaaaaaaaaaaaaaaaaaaaaaaaaaaaaaaaaaaaaaaaaaaaaaaaaaaaaaaaaaaaaaaaaaaaaaaaaaaaaaaaaaaaaaaaaaaaaaaaaaaaaaaaaaaaaaaaaaaaaaaaaaaaaaaaaaaaaaaaaaaaaaaaaaaaa"/>
    <w:basedOn w:val="Normalny"/>
    <w:rsid w:val="00681C9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it-IT" w:eastAsia="it-I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65B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3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3FCE"/>
    <w:rPr>
      <w:rFonts w:ascii="Tahoma" w:hAnsi="Tahoma" w:cs="Tahoma"/>
      <w:sz w:val="16"/>
      <w:szCs w:val="16"/>
      <w:lang w:val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92CC7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D378DE"/>
  </w:style>
  <w:style w:type="character" w:customStyle="1" w:styleId="spellingerror">
    <w:name w:val="spellingerror"/>
    <w:basedOn w:val="Domylnaczcionkaakapitu"/>
    <w:rsid w:val="00D378DE"/>
  </w:style>
  <w:style w:type="character" w:customStyle="1" w:styleId="eop">
    <w:name w:val="eop"/>
    <w:basedOn w:val="Domylnaczcionkaakapitu"/>
    <w:rsid w:val="00D378DE"/>
  </w:style>
  <w:style w:type="paragraph" w:customStyle="1" w:styleId="paragraph">
    <w:name w:val="paragraph"/>
    <w:basedOn w:val="Normalny"/>
    <w:rsid w:val="00D378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2D40DC047BF4B9E452C68E95637A6" ma:contentTypeVersion="12" ma:contentTypeDescription="Create a new document." ma:contentTypeScope="" ma:versionID="babcd82ed6b891059c4421e59c5e0078">
  <xsd:schema xmlns:xsd="http://www.w3.org/2001/XMLSchema" xmlns:xs="http://www.w3.org/2001/XMLSchema" xmlns:p="http://schemas.microsoft.com/office/2006/metadata/properties" xmlns:ns2="fd4cbda1-f428-43cc-860b-9d463bbeb413" xmlns:ns3="c3d5b9e6-81ca-4bb1-aca2-a136d13ff9b7" targetNamespace="http://schemas.microsoft.com/office/2006/metadata/properties" ma:root="true" ma:fieldsID="61c5fc0426c5a461a13f78ac6771bf19" ns2:_="" ns3:_="">
    <xsd:import namespace="fd4cbda1-f428-43cc-860b-9d463bbeb413"/>
    <xsd:import namespace="c3d5b9e6-81ca-4bb1-aca2-a136d13ff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bda1-f428-43cc-860b-9d463bbeb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5b9e6-81ca-4bb1-aca2-a136d13ff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4F5C3B-E841-40DC-BB33-93D36B9DC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4cbda1-f428-43cc-860b-9d463bbeb413"/>
    <ds:schemaRef ds:uri="c3d5b9e6-81ca-4bb1-aca2-a136d13ff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54D47-E458-46AF-B08C-E49ED58F6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4A11A65F-62A2-474F-B180-EB459D9DD6FB}">
  <ds:schemaRefs>
    <ds:schemaRef ds:uri="http://schemas.openxmlformats.org/package/2006/metadata/core-properties"/>
    <ds:schemaRef ds:uri="c3d5b9e6-81ca-4bb1-aca2-a136d13ff9b7"/>
    <ds:schemaRef ds:uri="fd4cbda1-f428-43cc-860b-9d463bbeb413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833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Carlos Diez Jayo</dc:creator>
  <cp:lastModifiedBy>Dominika Seifert-Łatka</cp:lastModifiedBy>
  <cp:revision>4</cp:revision>
  <dcterms:created xsi:type="dcterms:W3CDTF">2025-10-07T06:04:00Z</dcterms:created>
  <dcterms:modified xsi:type="dcterms:W3CDTF">2025-10-09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2D40DC047BF4B9E452C68E95637A6</vt:lpwstr>
  </property>
</Properties>
</file>